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CF82" w14:textId="77777777" w:rsidR="0017022A" w:rsidRDefault="0017022A" w:rsidP="0017022A">
      <w:pPr>
        <w:rPr>
          <w:sz w:val="28"/>
          <w:szCs w:val="28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17022A" w14:paraId="2CC79346" w14:textId="77777777" w:rsidTr="0017022A">
        <w:tc>
          <w:tcPr>
            <w:tcW w:w="3055" w:type="dxa"/>
            <w:hideMark/>
          </w:tcPr>
          <w:p w14:paraId="24F58EE3" w14:textId="77777777" w:rsidR="0017022A" w:rsidRDefault="0017022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  <w:hideMark/>
          </w:tcPr>
          <w:p w14:paraId="7B775A13" w14:textId="77777777" w:rsidR="0017022A" w:rsidRDefault="0017022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3</w:t>
            </w:r>
          </w:p>
        </w:tc>
      </w:tr>
      <w:tr w:rsidR="0017022A" w14:paraId="73B0E1BB" w14:textId="77777777" w:rsidTr="0017022A">
        <w:tc>
          <w:tcPr>
            <w:tcW w:w="3055" w:type="dxa"/>
          </w:tcPr>
          <w:p w14:paraId="7F69AE61" w14:textId="77777777" w:rsidR="0017022A" w:rsidRDefault="0017022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1453CA29" w14:textId="77777777" w:rsidR="0017022A" w:rsidRDefault="0017022A">
            <w:pPr>
              <w:jc w:val="both"/>
              <w:rPr>
                <w:sz w:val="36"/>
                <w:szCs w:val="36"/>
              </w:rPr>
            </w:pPr>
          </w:p>
          <w:p w14:paraId="6D7F3160" w14:textId="77777777" w:rsidR="0017022A" w:rsidRDefault="0017022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  <w:hideMark/>
          </w:tcPr>
          <w:p w14:paraId="43962FB4" w14:textId="77777777" w:rsidR="0017022A" w:rsidRDefault="0017022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17022A" w14:paraId="0D43C655" w14:textId="77777777" w:rsidTr="0017022A">
        <w:tc>
          <w:tcPr>
            <w:tcW w:w="3055" w:type="dxa"/>
            <w:hideMark/>
          </w:tcPr>
          <w:p w14:paraId="63D0BEDD" w14:textId="77777777" w:rsidR="0017022A" w:rsidRDefault="0017022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  <w:hideMark/>
          </w:tcPr>
          <w:p w14:paraId="5A370EE8" w14:textId="77777777" w:rsidR="0017022A" w:rsidRDefault="0017022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bbas</w:t>
            </w:r>
          </w:p>
        </w:tc>
      </w:tr>
      <w:tr w:rsidR="0017022A" w14:paraId="0835197B" w14:textId="77777777" w:rsidTr="0017022A">
        <w:tc>
          <w:tcPr>
            <w:tcW w:w="3055" w:type="dxa"/>
            <w:hideMark/>
          </w:tcPr>
          <w:p w14:paraId="7C1C5B81" w14:textId="77777777" w:rsidR="0017022A" w:rsidRDefault="0017022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  <w:hideMark/>
          </w:tcPr>
          <w:p w14:paraId="66EF5FA5" w14:textId="4AAF005C" w:rsidR="0017022A" w:rsidRDefault="00BA7BDD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3</w:t>
            </w:r>
            <w:r w:rsidR="0017022A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</w:p>
        </w:tc>
      </w:tr>
    </w:tbl>
    <w:p w14:paraId="781F43AB" w14:textId="77777777" w:rsidR="0017022A" w:rsidRDefault="0017022A" w:rsidP="0017022A">
      <w:pPr>
        <w:jc w:val="both"/>
        <w:rPr>
          <w:sz w:val="44"/>
          <w:szCs w:val="44"/>
        </w:rPr>
      </w:pPr>
    </w:p>
    <w:p w14:paraId="6273FBF8" w14:textId="77777777" w:rsidR="0017022A" w:rsidRDefault="0017022A" w:rsidP="0017022A">
      <w:pPr>
        <w:jc w:val="both"/>
        <w:rPr>
          <w:sz w:val="44"/>
          <w:szCs w:val="44"/>
        </w:rPr>
      </w:pPr>
    </w:p>
    <w:p w14:paraId="169634E2" w14:textId="77777777" w:rsidR="0017022A" w:rsidRDefault="0017022A" w:rsidP="0017022A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7022A" w14:paraId="6927EC69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78923" w14:textId="77777777" w:rsidR="0017022A" w:rsidRDefault="0017022A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4BEAF" w14:textId="77777777" w:rsidR="0017022A" w:rsidRDefault="0017022A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4178B" w14:textId="77777777" w:rsidR="0017022A" w:rsidRDefault="0017022A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17022A" w14:paraId="7D00CB79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56BD6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86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6B59A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em Ayman Abdel-</w:t>
            </w:r>
            <w:proofErr w:type="spellStart"/>
            <w:r>
              <w:rPr>
                <w:sz w:val="32"/>
                <w:szCs w:val="32"/>
              </w:rPr>
              <w:t>fattah</w:t>
            </w:r>
            <w:proofErr w:type="spellEnd"/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1AC02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7022A" w14:paraId="367F6FA5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ADFD0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28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8F5F8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alma </w:t>
            </w:r>
            <w:proofErr w:type="spellStart"/>
            <w:r>
              <w:rPr>
                <w:sz w:val="32"/>
                <w:szCs w:val="32"/>
              </w:rPr>
              <w:t>Sherif</w:t>
            </w:r>
            <w:proofErr w:type="spellEnd"/>
            <w:r>
              <w:rPr>
                <w:sz w:val="32"/>
                <w:szCs w:val="32"/>
              </w:rPr>
              <w:t xml:space="preserve"> Mostafa 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108E8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7022A" w14:paraId="644AE44E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ACBBB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56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6A704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snaa </w:t>
            </w:r>
            <w:proofErr w:type="spellStart"/>
            <w:r>
              <w:rPr>
                <w:sz w:val="32"/>
                <w:szCs w:val="32"/>
              </w:rPr>
              <w:t>Gamil</w:t>
            </w:r>
            <w:proofErr w:type="spellEnd"/>
            <w:r>
              <w:rPr>
                <w:sz w:val="32"/>
                <w:szCs w:val="32"/>
              </w:rPr>
              <w:t xml:space="preserve"> Abdel-</w:t>
            </w:r>
            <w:proofErr w:type="spellStart"/>
            <w:r>
              <w:rPr>
                <w:sz w:val="32"/>
                <w:szCs w:val="32"/>
              </w:rPr>
              <w:t>nabai</w:t>
            </w:r>
            <w:proofErr w:type="spellEnd"/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21561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7022A" w14:paraId="2251FA93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57BC6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64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A22F0" w14:textId="77777777" w:rsidR="0017022A" w:rsidRDefault="0017022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Rahma</w:t>
            </w:r>
            <w:proofErr w:type="spellEnd"/>
            <w:r>
              <w:rPr>
                <w:sz w:val="32"/>
                <w:szCs w:val="32"/>
              </w:rPr>
              <w:t xml:space="preserve"> El-</w:t>
            </w:r>
            <w:proofErr w:type="spellStart"/>
            <w:r>
              <w:rPr>
                <w:sz w:val="32"/>
                <w:szCs w:val="32"/>
              </w:rPr>
              <w:t>sayed</w:t>
            </w:r>
            <w:proofErr w:type="spellEnd"/>
            <w:r>
              <w:rPr>
                <w:sz w:val="32"/>
                <w:szCs w:val="32"/>
              </w:rPr>
              <w:t xml:space="preserve"> Abo El-</w:t>
            </w:r>
            <w:proofErr w:type="spellStart"/>
            <w:r>
              <w:rPr>
                <w:sz w:val="32"/>
                <w:szCs w:val="32"/>
              </w:rPr>
              <w:t>gheet</w:t>
            </w:r>
            <w:proofErr w:type="spellEnd"/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B1A05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7022A" w14:paraId="49C09AB9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69B31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40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C6CB6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abiba Ayman El-</w:t>
            </w:r>
            <w:proofErr w:type="spellStart"/>
            <w:r>
              <w:rPr>
                <w:sz w:val="32"/>
                <w:szCs w:val="32"/>
              </w:rPr>
              <w:t>tahre</w:t>
            </w:r>
            <w:proofErr w:type="spellEnd"/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347A7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17022A" w14:paraId="70280F1E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C88DD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73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B886F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ina Othman </w:t>
            </w:r>
            <w:proofErr w:type="spellStart"/>
            <w:r>
              <w:rPr>
                <w:sz w:val="32"/>
                <w:szCs w:val="32"/>
              </w:rPr>
              <w:t>Emam</w:t>
            </w:r>
            <w:proofErr w:type="spellEnd"/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F7CB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17022A" w14:paraId="3CDC58BF" w14:textId="77777777" w:rsidTr="0017022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8F313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734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1FF6F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ra Mahmoud Mohamed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135DE" w14:textId="77777777" w:rsidR="0017022A" w:rsidRDefault="0017022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26E71EE4" w14:textId="64E8AF6F" w:rsidR="00841960" w:rsidRDefault="00841960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4D9F30A8" w14:textId="6F1A761E" w:rsidR="0017022A" w:rsidRDefault="0017022A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65325BFA" w14:textId="77777777" w:rsidR="0017022A" w:rsidRPr="00390D39" w:rsidRDefault="0017022A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0B98D10C" w14:textId="77777777" w:rsidR="00841960" w:rsidRPr="00390D39" w:rsidRDefault="00841960" w:rsidP="00841960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 w:rsidRPr="00390D39">
        <w:rPr>
          <w:rFonts w:ascii="Corbel" w:hAnsi="Corbel" w:cs="Corbel"/>
          <w:b/>
          <w:bCs/>
          <w:color w:val="FF0000"/>
          <w:sz w:val="36"/>
          <w:szCs w:val="36"/>
        </w:rPr>
        <w:lastRenderedPageBreak/>
        <w:t xml:space="preserve">DESIGN THE ENVIRONMENT </w:t>
      </w:r>
    </w:p>
    <w:p w14:paraId="00986007" w14:textId="77777777" w:rsidR="00841960" w:rsidRDefault="00841960" w:rsidP="00841960">
      <w:pPr>
        <w:pStyle w:val="Default"/>
        <w:numPr>
          <w:ilvl w:val="0"/>
          <w:numId w:val="10"/>
        </w:numPr>
        <w:rPr>
          <w:rFonts w:ascii="Tahoma" w:hAnsi="Tahoma" w:cs="Tahoma"/>
          <w:b/>
          <w:bCs/>
          <w:sz w:val="22"/>
          <w:szCs w:val="22"/>
        </w:rPr>
      </w:pPr>
      <w:r w:rsidRPr="00390D39">
        <w:rPr>
          <w:rFonts w:ascii="Tahoma" w:hAnsi="Tahoma" w:cs="Tahoma"/>
          <w:b/>
          <w:bCs/>
          <w:sz w:val="22"/>
          <w:szCs w:val="22"/>
        </w:rPr>
        <w:t xml:space="preserve">Using the project description then answer the following questions: </w:t>
      </w:r>
    </w:p>
    <w:p w14:paraId="70A89587" w14:textId="77777777" w:rsidR="00841960" w:rsidRPr="00390D39" w:rsidRDefault="00841960" w:rsidP="00841960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0E7D4399" w14:textId="1708B848" w:rsidR="00841960" w:rsidRPr="00EA4394" w:rsidRDefault="00841960" w:rsidP="00841960">
      <w:pPr>
        <w:pStyle w:val="Default"/>
        <w:numPr>
          <w:ilvl w:val="0"/>
          <w:numId w:val="12"/>
        </w:numPr>
        <w:spacing w:after="146"/>
        <w:rPr>
          <w:rFonts w:asciiTheme="minorHAnsi" w:hAnsiTheme="minorHAnsi" w:cstheme="minorHAnsi"/>
          <w:sz w:val="28"/>
          <w:szCs w:val="28"/>
        </w:rPr>
      </w:pPr>
      <w:r w:rsidRPr="00EA4394">
        <w:rPr>
          <w:rFonts w:asciiTheme="minorHAnsi" w:hAnsiTheme="minorHAnsi" w:cstheme="minorHAnsi"/>
          <w:sz w:val="28"/>
          <w:szCs w:val="28"/>
        </w:rPr>
        <w:t>With what external systems and databases will the system under development interact?</w:t>
      </w:r>
    </w:p>
    <w:p w14:paraId="13160FBB" w14:textId="05AF2A8E" w:rsidR="00841960" w:rsidRDefault="00841960" w:rsidP="00841960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01023AE2" w14:textId="777B256C" w:rsidR="00DD381A" w:rsidRPr="003572F3" w:rsidRDefault="00DD381A" w:rsidP="00DD381A">
      <w:pPr>
        <w:pStyle w:val="ListParagraph"/>
        <w:numPr>
          <w:ilvl w:val="0"/>
          <w:numId w:val="24"/>
        </w:numPr>
        <w:spacing w:line="256" w:lineRule="auto"/>
        <w:rPr>
          <w:sz w:val="26"/>
          <w:szCs w:val="26"/>
        </w:rPr>
      </w:pPr>
      <w:r w:rsidRPr="003572F3">
        <w:rPr>
          <w:sz w:val="26"/>
          <w:szCs w:val="26"/>
        </w:rPr>
        <w:t>External systems:</w:t>
      </w:r>
    </w:p>
    <w:p w14:paraId="4A57AAA0" w14:textId="77777777" w:rsidR="00DD381A" w:rsidRDefault="00DD381A" w:rsidP="00DD381A">
      <w:pPr>
        <w:pStyle w:val="ListParagraph"/>
        <w:spacing w:line="256" w:lineRule="auto"/>
      </w:pPr>
    </w:p>
    <w:p w14:paraId="69A3A4EB" w14:textId="77777777" w:rsidR="00DD381A" w:rsidRPr="003572F3" w:rsidRDefault="00DD381A" w:rsidP="00DD381A">
      <w:pPr>
        <w:pStyle w:val="ListParagraph"/>
        <w:numPr>
          <w:ilvl w:val="0"/>
          <w:numId w:val="25"/>
        </w:numPr>
        <w:spacing w:line="256" w:lineRule="auto"/>
        <w:rPr>
          <w:sz w:val="24"/>
          <w:szCs w:val="24"/>
        </w:rPr>
      </w:pPr>
      <w:r>
        <w:rPr>
          <w:rFonts w:ascii="Roboto" w:hAnsi="Roboto" w:hint="cs"/>
          <w:color w:val="202124"/>
          <w:sz w:val="20"/>
          <w:szCs w:val="20"/>
          <w:shd w:val="clear" w:color="auto" w:fill="FFFFFF"/>
          <w:rtl/>
        </w:rPr>
        <w:t>‏</w:t>
      </w:r>
      <w:proofErr w:type="spellStart"/>
      <w:r w:rsidRPr="003572F3">
        <w:rPr>
          <w:sz w:val="24"/>
          <w:szCs w:val="24"/>
        </w:rPr>
        <w:t>Paymob</w:t>
      </w:r>
      <w:proofErr w:type="spellEnd"/>
      <w:r w:rsidRPr="003572F3">
        <w:rPr>
          <w:sz w:val="24"/>
          <w:szCs w:val="24"/>
        </w:rPr>
        <w:t xml:space="preserve"> to integrate with Bank (</w:t>
      </w:r>
      <w:proofErr w:type="spellStart"/>
      <w:r w:rsidRPr="003572F3">
        <w:rPr>
          <w:sz w:val="24"/>
          <w:szCs w:val="24"/>
        </w:rPr>
        <w:t>Paymob</w:t>
      </w:r>
      <w:proofErr w:type="spellEnd"/>
      <w:r w:rsidRPr="003572F3">
        <w:rPr>
          <w:sz w:val="24"/>
          <w:szCs w:val="24"/>
        </w:rPr>
        <w:t xml:space="preserve"> interacts with The bank system for the payment with credit card method to verify the credit card information and d</w:t>
      </w:r>
      <w:r w:rsidRPr="003572F3">
        <w:rPr>
          <w:sz w:val="24"/>
          <w:szCs w:val="24"/>
          <w:lang w:bidi="ar-EG"/>
        </w:rPr>
        <w:t>educt the money from customer’s credit card).</w:t>
      </w:r>
    </w:p>
    <w:p w14:paraId="45FAB339" w14:textId="77777777" w:rsidR="00DD381A" w:rsidRPr="003572F3" w:rsidRDefault="00DD381A" w:rsidP="00DD381A">
      <w:pPr>
        <w:pStyle w:val="ListParagraph"/>
        <w:numPr>
          <w:ilvl w:val="0"/>
          <w:numId w:val="25"/>
        </w:numPr>
        <w:spacing w:line="256" w:lineRule="auto"/>
        <w:rPr>
          <w:sz w:val="24"/>
          <w:szCs w:val="24"/>
        </w:rPr>
      </w:pPr>
      <w:r w:rsidRPr="003572F3">
        <w:rPr>
          <w:sz w:val="24"/>
          <w:szCs w:val="24"/>
          <w:lang w:bidi="ar-EG"/>
        </w:rPr>
        <w:t xml:space="preserve">Suppliers (we </w:t>
      </w:r>
      <w:r w:rsidRPr="003572F3">
        <w:rPr>
          <w:sz w:val="24"/>
          <w:szCs w:val="24"/>
        </w:rPr>
        <w:t>deal with various suppliers to provide the variations of products).</w:t>
      </w:r>
    </w:p>
    <w:p w14:paraId="3DBA621B" w14:textId="77777777" w:rsidR="00DD381A" w:rsidRPr="003572F3" w:rsidRDefault="00DD381A" w:rsidP="00DD381A">
      <w:pPr>
        <w:pStyle w:val="ListParagraph"/>
        <w:numPr>
          <w:ilvl w:val="0"/>
          <w:numId w:val="25"/>
        </w:numPr>
        <w:spacing w:line="256" w:lineRule="auto"/>
        <w:rPr>
          <w:sz w:val="24"/>
          <w:szCs w:val="24"/>
        </w:rPr>
      </w:pPr>
      <w:proofErr w:type="spellStart"/>
      <w:r w:rsidRPr="003572F3">
        <w:rPr>
          <w:sz w:val="24"/>
          <w:szCs w:val="24"/>
        </w:rPr>
        <w:t>Fawry</w:t>
      </w:r>
      <w:proofErr w:type="spellEnd"/>
      <w:r w:rsidRPr="003572F3">
        <w:rPr>
          <w:sz w:val="24"/>
          <w:szCs w:val="24"/>
        </w:rPr>
        <w:t xml:space="preserve"> System (different payment technique, it makes the payment method easier).</w:t>
      </w:r>
    </w:p>
    <w:p w14:paraId="32527BD4" w14:textId="77777777" w:rsidR="00DD381A" w:rsidRPr="003572F3" w:rsidRDefault="00DD381A" w:rsidP="00DD381A">
      <w:pPr>
        <w:pStyle w:val="ListParagraph"/>
        <w:ind w:left="1410"/>
        <w:rPr>
          <w:sz w:val="24"/>
          <w:szCs w:val="24"/>
        </w:rPr>
      </w:pPr>
    </w:p>
    <w:p w14:paraId="21653B93" w14:textId="77777777" w:rsidR="00DD381A" w:rsidRDefault="00DD381A" w:rsidP="00DD381A">
      <w:pPr>
        <w:pStyle w:val="ListParagraph"/>
        <w:numPr>
          <w:ilvl w:val="0"/>
          <w:numId w:val="24"/>
        </w:numPr>
        <w:spacing w:line="256" w:lineRule="auto"/>
      </w:pPr>
      <w:r w:rsidRPr="003572F3">
        <w:rPr>
          <w:sz w:val="26"/>
          <w:szCs w:val="26"/>
        </w:rPr>
        <w:t>Databases</w:t>
      </w:r>
      <w:r>
        <w:t>:</w:t>
      </w:r>
    </w:p>
    <w:p w14:paraId="43AB3BC9" w14:textId="77777777" w:rsidR="00DD381A" w:rsidRDefault="00DD381A" w:rsidP="00DD381A">
      <w:pPr>
        <w:pStyle w:val="ListParagraph"/>
      </w:pPr>
    </w:p>
    <w:p w14:paraId="1B216F81" w14:textId="77777777" w:rsidR="00DD381A" w:rsidRPr="003572F3" w:rsidRDefault="00DD381A" w:rsidP="00DD381A">
      <w:pPr>
        <w:pStyle w:val="ListParagraph"/>
        <w:numPr>
          <w:ilvl w:val="0"/>
          <w:numId w:val="26"/>
        </w:numPr>
        <w:spacing w:line="256" w:lineRule="auto"/>
        <w:rPr>
          <w:sz w:val="24"/>
          <w:szCs w:val="24"/>
        </w:rPr>
      </w:pPr>
      <w:proofErr w:type="spellStart"/>
      <w:r w:rsidRPr="003572F3">
        <w:rPr>
          <w:sz w:val="24"/>
          <w:szCs w:val="24"/>
        </w:rPr>
        <w:t>ProductDA</w:t>
      </w:r>
      <w:proofErr w:type="spellEnd"/>
      <w:r w:rsidRPr="003572F3">
        <w:rPr>
          <w:sz w:val="24"/>
          <w:szCs w:val="24"/>
        </w:rPr>
        <w:t xml:space="preserve"> ( </w:t>
      </w:r>
      <w:r w:rsidRPr="003572F3">
        <w:rPr>
          <w:sz w:val="24"/>
          <w:szCs w:val="24"/>
          <w:u w:val="single"/>
        </w:rPr>
        <w:t>PID</w:t>
      </w:r>
      <w:r w:rsidRPr="003572F3">
        <w:rPr>
          <w:sz w:val="24"/>
          <w:szCs w:val="24"/>
        </w:rPr>
        <w:t xml:space="preserve"> , Type, Date, Quantity, Name, Weight, Category, Price, </w:t>
      </w:r>
      <w:proofErr w:type="spellStart"/>
      <w:r w:rsidRPr="003572F3">
        <w:rPr>
          <w:sz w:val="24"/>
          <w:szCs w:val="24"/>
        </w:rPr>
        <w:t>WalletID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StoreName</w:t>
      </w:r>
      <w:proofErr w:type="spellEnd"/>
      <w:r w:rsidRPr="003572F3">
        <w:rPr>
          <w:sz w:val="24"/>
          <w:szCs w:val="24"/>
        </w:rPr>
        <w:t>)</w:t>
      </w:r>
    </w:p>
    <w:p w14:paraId="6CBF6766" w14:textId="77777777" w:rsidR="00DD381A" w:rsidRPr="003572F3" w:rsidRDefault="00DD381A" w:rsidP="00DD381A">
      <w:pPr>
        <w:pStyle w:val="ListParagraph"/>
        <w:numPr>
          <w:ilvl w:val="0"/>
          <w:numId w:val="26"/>
        </w:numPr>
        <w:spacing w:line="256" w:lineRule="auto"/>
        <w:rPr>
          <w:sz w:val="24"/>
          <w:szCs w:val="24"/>
        </w:rPr>
      </w:pPr>
      <w:proofErr w:type="spellStart"/>
      <w:r w:rsidRPr="003572F3">
        <w:rPr>
          <w:sz w:val="24"/>
          <w:szCs w:val="24"/>
        </w:rPr>
        <w:t>AccountDa</w:t>
      </w:r>
      <w:proofErr w:type="spellEnd"/>
      <w:r w:rsidRPr="003572F3">
        <w:rPr>
          <w:sz w:val="24"/>
          <w:szCs w:val="24"/>
        </w:rPr>
        <w:t xml:space="preserve"> ( </w:t>
      </w:r>
      <w:proofErr w:type="spellStart"/>
      <w:r w:rsidRPr="003572F3">
        <w:rPr>
          <w:sz w:val="24"/>
          <w:szCs w:val="24"/>
          <w:u w:val="single"/>
        </w:rPr>
        <w:t>accountID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userName</w:t>
      </w:r>
      <w:proofErr w:type="spellEnd"/>
      <w:r w:rsidRPr="003572F3">
        <w:rPr>
          <w:sz w:val="24"/>
          <w:szCs w:val="24"/>
        </w:rPr>
        <w:t xml:space="preserve">, password, </w:t>
      </w:r>
      <w:proofErr w:type="spellStart"/>
      <w:r w:rsidRPr="003572F3">
        <w:rPr>
          <w:sz w:val="24"/>
          <w:szCs w:val="24"/>
        </w:rPr>
        <w:t>customerID</w:t>
      </w:r>
      <w:proofErr w:type="spellEnd"/>
      <w:r w:rsidRPr="003572F3">
        <w:rPr>
          <w:sz w:val="24"/>
          <w:szCs w:val="24"/>
        </w:rPr>
        <w:t>)</w:t>
      </w:r>
    </w:p>
    <w:p w14:paraId="05EEB576" w14:textId="77777777" w:rsidR="00DD381A" w:rsidRPr="003572F3" w:rsidRDefault="00DD381A" w:rsidP="00DD381A">
      <w:pPr>
        <w:pStyle w:val="ListParagraph"/>
        <w:numPr>
          <w:ilvl w:val="0"/>
          <w:numId w:val="26"/>
        </w:numPr>
        <w:spacing w:line="256" w:lineRule="auto"/>
        <w:rPr>
          <w:sz w:val="24"/>
          <w:szCs w:val="24"/>
        </w:rPr>
      </w:pPr>
      <w:proofErr w:type="spellStart"/>
      <w:r w:rsidRPr="003572F3">
        <w:rPr>
          <w:sz w:val="24"/>
          <w:szCs w:val="24"/>
        </w:rPr>
        <w:t>OrderDA</w:t>
      </w:r>
      <w:proofErr w:type="spellEnd"/>
      <w:r w:rsidRPr="003572F3">
        <w:rPr>
          <w:sz w:val="24"/>
          <w:szCs w:val="24"/>
        </w:rPr>
        <w:t xml:space="preserve"> (</w:t>
      </w:r>
      <w:proofErr w:type="spellStart"/>
      <w:r w:rsidRPr="003572F3">
        <w:rPr>
          <w:sz w:val="24"/>
          <w:szCs w:val="24"/>
          <w:u w:val="single"/>
        </w:rPr>
        <w:t>OrderID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CustomerName</w:t>
      </w:r>
      <w:proofErr w:type="spellEnd"/>
      <w:r w:rsidRPr="003572F3">
        <w:rPr>
          <w:sz w:val="24"/>
          <w:szCs w:val="24"/>
        </w:rPr>
        <w:t xml:space="preserve">, Date, Quantity,           </w:t>
      </w:r>
      <w:proofErr w:type="spellStart"/>
      <w:r w:rsidRPr="003572F3">
        <w:rPr>
          <w:sz w:val="24"/>
          <w:szCs w:val="24"/>
        </w:rPr>
        <w:t>accountNo</w:t>
      </w:r>
      <w:proofErr w:type="spellEnd"/>
      <w:r w:rsidRPr="003572F3">
        <w:rPr>
          <w:sz w:val="24"/>
          <w:szCs w:val="24"/>
        </w:rPr>
        <w:t xml:space="preserve">, PID, </w:t>
      </w:r>
      <w:proofErr w:type="spellStart"/>
      <w:r w:rsidRPr="003572F3">
        <w:rPr>
          <w:sz w:val="24"/>
          <w:szCs w:val="24"/>
        </w:rPr>
        <w:t>WalletID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customerID</w:t>
      </w:r>
      <w:proofErr w:type="spellEnd"/>
      <w:r w:rsidRPr="003572F3">
        <w:rPr>
          <w:sz w:val="24"/>
          <w:szCs w:val="24"/>
        </w:rPr>
        <w:t>)</w:t>
      </w:r>
    </w:p>
    <w:p w14:paraId="31B417A8" w14:textId="77777777" w:rsidR="00DD381A" w:rsidRPr="003572F3" w:rsidRDefault="00DD381A" w:rsidP="00DD381A">
      <w:pPr>
        <w:pStyle w:val="ListParagraph"/>
        <w:numPr>
          <w:ilvl w:val="0"/>
          <w:numId w:val="26"/>
        </w:numPr>
        <w:spacing w:line="256" w:lineRule="auto"/>
        <w:rPr>
          <w:sz w:val="24"/>
          <w:szCs w:val="24"/>
        </w:rPr>
      </w:pPr>
      <w:r w:rsidRPr="003572F3">
        <w:rPr>
          <w:sz w:val="24"/>
          <w:szCs w:val="24"/>
        </w:rPr>
        <w:t>Store DA (</w:t>
      </w:r>
      <w:r w:rsidRPr="003572F3">
        <w:rPr>
          <w:sz w:val="24"/>
          <w:szCs w:val="24"/>
          <w:u w:val="single"/>
        </w:rPr>
        <w:t>Name</w:t>
      </w:r>
      <w:r w:rsidRPr="003572F3">
        <w:rPr>
          <w:sz w:val="24"/>
          <w:szCs w:val="24"/>
        </w:rPr>
        <w:t>, Address)</w:t>
      </w:r>
    </w:p>
    <w:p w14:paraId="64FC4CD0" w14:textId="77777777" w:rsidR="00DD381A" w:rsidRPr="003572F3" w:rsidRDefault="00DD381A" w:rsidP="00DD381A">
      <w:pPr>
        <w:pStyle w:val="ListParagraph"/>
        <w:numPr>
          <w:ilvl w:val="0"/>
          <w:numId w:val="26"/>
        </w:numPr>
        <w:spacing w:line="256" w:lineRule="auto"/>
        <w:rPr>
          <w:sz w:val="24"/>
          <w:szCs w:val="24"/>
        </w:rPr>
      </w:pPr>
      <w:r w:rsidRPr="003572F3">
        <w:rPr>
          <w:sz w:val="24"/>
          <w:szCs w:val="24"/>
        </w:rPr>
        <w:t xml:space="preserve">Report ( </w:t>
      </w:r>
      <w:proofErr w:type="spellStart"/>
      <w:r w:rsidRPr="003572F3">
        <w:rPr>
          <w:sz w:val="24"/>
          <w:szCs w:val="24"/>
          <w:u w:val="single"/>
        </w:rPr>
        <w:t>ReportID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NumSoldProduct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MostWantedProducts</w:t>
      </w:r>
      <w:proofErr w:type="spellEnd"/>
      <w:r w:rsidRPr="003572F3">
        <w:rPr>
          <w:sz w:val="24"/>
          <w:szCs w:val="24"/>
        </w:rPr>
        <w:t xml:space="preserve">, </w:t>
      </w:r>
      <w:proofErr w:type="spellStart"/>
      <w:r w:rsidRPr="003572F3">
        <w:rPr>
          <w:sz w:val="24"/>
          <w:szCs w:val="24"/>
        </w:rPr>
        <w:t>StoreName</w:t>
      </w:r>
      <w:proofErr w:type="spellEnd"/>
      <w:r w:rsidRPr="003572F3">
        <w:rPr>
          <w:sz w:val="24"/>
          <w:szCs w:val="24"/>
        </w:rPr>
        <w:t xml:space="preserve"> ) </w:t>
      </w:r>
    </w:p>
    <w:p w14:paraId="2C004322" w14:textId="211C3603" w:rsidR="00DD381A" w:rsidRDefault="00DD381A" w:rsidP="00841960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5250CF94" w14:textId="1404AB68" w:rsidR="00DD381A" w:rsidRDefault="00DD381A" w:rsidP="00EA4394">
      <w:pPr>
        <w:pStyle w:val="Default"/>
        <w:spacing w:after="146"/>
        <w:rPr>
          <w:rFonts w:asciiTheme="minorHAnsi" w:hAnsiTheme="minorHAnsi" w:cstheme="minorHAnsi"/>
          <w:sz w:val="28"/>
          <w:szCs w:val="28"/>
        </w:rPr>
      </w:pPr>
    </w:p>
    <w:p w14:paraId="12306B08" w14:textId="6686D8DC" w:rsidR="00182290" w:rsidRDefault="00182290" w:rsidP="00EA4394">
      <w:pPr>
        <w:pStyle w:val="Default"/>
        <w:spacing w:after="146"/>
        <w:rPr>
          <w:rFonts w:asciiTheme="minorHAnsi" w:hAnsiTheme="minorHAnsi" w:cstheme="minorHAnsi"/>
          <w:sz w:val="28"/>
          <w:szCs w:val="28"/>
        </w:rPr>
      </w:pPr>
    </w:p>
    <w:p w14:paraId="5E3A70A6" w14:textId="03006C65" w:rsidR="00182290" w:rsidRDefault="00182290" w:rsidP="00EA4394">
      <w:pPr>
        <w:pStyle w:val="Default"/>
        <w:spacing w:after="146"/>
        <w:rPr>
          <w:rFonts w:asciiTheme="minorHAnsi" w:hAnsiTheme="minorHAnsi" w:cstheme="minorHAnsi"/>
          <w:sz w:val="28"/>
          <w:szCs w:val="28"/>
        </w:rPr>
      </w:pPr>
    </w:p>
    <w:p w14:paraId="424B1B3C" w14:textId="77777777" w:rsidR="00182290" w:rsidRPr="00EA4394" w:rsidRDefault="00182290" w:rsidP="00EA4394">
      <w:pPr>
        <w:pStyle w:val="Default"/>
        <w:spacing w:after="146"/>
        <w:rPr>
          <w:rFonts w:asciiTheme="minorHAnsi" w:hAnsiTheme="minorHAnsi" w:cstheme="minorHAnsi"/>
          <w:sz w:val="28"/>
          <w:szCs w:val="28"/>
        </w:rPr>
      </w:pPr>
    </w:p>
    <w:p w14:paraId="769704A5" w14:textId="525932EE" w:rsidR="00841960" w:rsidRPr="00EA4394" w:rsidRDefault="00841960" w:rsidP="00841960">
      <w:pPr>
        <w:pStyle w:val="Default"/>
        <w:numPr>
          <w:ilvl w:val="0"/>
          <w:numId w:val="12"/>
        </w:numPr>
        <w:spacing w:after="146"/>
        <w:rPr>
          <w:rFonts w:asciiTheme="minorHAnsi" w:hAnsiTheme="minorHAnsi" w:cstheme="minorHAnsi"/>
          <w:sz w:val="28"/>
          <w:szCs w:val="28"/>
        </w:rPr>
      </w:pPr>
      <w:r w:rsidRPr="00EA4394">
        <w:rPr>
          <w:rFonts w:asciiTheme="minorHAnsi" w:hAnsiTheme="minorHAnsi" w:cstheme="minorHAnsi"/>
          <w:sz w:val="28"/>
          <w:szCs w:val="28"/>
        </w:rPr>
        <w:lastRenderedPageBreak/>
        <w:t xml:space="preserve">What devices will be used for automated inputs and outputs? </w:t>
      </w:r>
    </w:p>
    <w:p w14:paraId="6F91B4AB" w14:textId="77777777" w:rsidR="00E701BD" w:rsidRDefault="00E701BD" w:rsidP="00E701BD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28455997" w14:textId="3745DCBB" w:rsidR="00182290" w:rsidRPr="00182290" w:rsidRDefault="00182290" w:rsidP="00182290">
      <w:pPr>
        <w:pStyle w:val="Default"/>
        <w:spacing w:after="146"/>
        <w:rPr>
          <w:rFonts w:asciiTheme="minorHAnsi" w:hAnsiTheme="minorHAnsi" w:cstheme="minorHAnsi"/>
        </w:rPr>
      </w:pPr>
      <w:r w:rsidRPr="00182290">
        <w:rPr>
          <w:rFonts w:asciiTheme="minorHAnsi" w:hAnsiTheme="minorHAnsi" w:cstheme="minorHAnsi"/>
        </w:rPr>
        <w:t xml:space="preserve">      Input devices:</w:t>
      </w:r>
    </w:p>
    <w:p w14:paraId="078AC19D" w14:textId="77777777" w:rsidR="00182290" w:rsidRPr="00182290" w:rsidRDefault="00182290" w:rsidP="00182290">
      <w:pPr>
        <w:pStyle w:val="Default"/>
        <w:ind w:left="720"/>
        <w:rPr>
          <w:rFonts w:asciiTheme="minorHAnsi" w:hAnsiTheme="minorHAnsi" w:cstheme="minorHAnsi"/>
          <w:color w:val="auto"/>
        </w:rPr>
      </w:pPr>
      <w:r w:rsidRPr="00182290">
        <w:rPr>
          <w:rFonts w:asciiTheme="minorHAnsi" w:hAnsiTheme="minorHAnsi" w:cstheme="minorHAnsi"/>
          <w:color w:val="auto"/>
        </w:rPr>
        <w:t xml:space="preserve">touch screen </w:t>
      </w:r>
      <w:r w:rsidRPr="00182290">
        <w:rPr>
          <w:rFonts w:asciiTheme="minorHAnsi" w:hAnsiTheme="minorHAnsi" w:cstheme="minorHAnsi"/>
          <w:color w:val="auto"/>
        </w:rPr>
        <w:sym w:font="Wingdings" w:char="F0E0"/>
      </w:r>
      <w:r w:rsidRPr="00182290">
        <w:rPr>
          <w:rFonts w:asciiTheme="minorHAnsi" w:hAnsiTheme="minorHAnsi" w:cstheme="minorHAnsi"/>
          <w:color w:val="auto"/>
        </w:rPr>
        <w:t xml:space="preserve"> mobile or tablet </w:t>
      </w:r>
    </w:p>
    <w:p w14:paraId="713249A6" w14:textId="77777777" w:rsidR="00182290" w:rsidRPr="00182290" w:rsidRDefault="00182290" w:rsidP="00182290">
      <w:pPr>
        <w:pStyle w:val="Default"/>
        <w:rPr>
          <w:rFonts w:asciiTheme="minorHAnsi" w:hAnsiTheme="minorHAnsi" w:cstheme="minorHAnsi"/>
          <w:color w:val="auto"/>
        </w:rPr>
      </w:pPr>
      <w:r w:rsidRPr="00182290">
        <w:rPr>
          <w:rFonts w:asciiTheme="minorHAnsi" w:hAnsiTheme="minorHAnsi" w:cstheme="minorHAnsi"/>
          <w:color w:val="auto"/>
        </w:rPr>
        <w:t xml:space="preserve">        mouse and keyboard </w:t>
      </w:r>
      <w:r w:rsidRPr="00182290">
        <w:rPr>
          <w:rFonts w:asciiTheme="minorHAnsi" w:hAnsiTheme="minorHAnsi" w:cstheme="minorHAnsi"/>
          <w:color w:val="auto"/>
        </w:rPr>
        <w:sym w:font="Wingdings" w:char="F0E0"/>
      </w:r>
      <w:r w:rsidRPr="00182290">
        <w:rPr>
          <w:rFonts w:asciiTheme="minorHAnsi" w:hAnsiTheme="minorHAnsi" w:cstheme="minorHAnsi"/>
          <w:color w:val="auto"/>
        </w:rPr>
        <w:t xml:space="preserve"> laptop </w:t>
      </w:r>
    </w:p>
    <w:p w14:paraId="31404630" w14:textId="77777777" w:rsidR="00182290" w:rsidRPr="00182290" w:rsidRDefault="00182290" w:rsidP="00182290">
      <w:pPr>
        <w:pStyle w:val="Default"/>
        <w:ind w:left="720"/>
        <w:rPr>
          <w:rFonts w:asciiTheme="minorHAnsi" w:hAnsiTheme="minorHAnsi" w:cstheme="minorHAnsi"/>
          <w:color w:val="auto"/>
        </w:rPr>
      </w:pPr>
      <w:r w:rsidRPr="00182290">
        <w:rPr>
          <w:rFonts w:asciiTheme="minorHAnsi" w:hAnsiTheme="minorHAnsi" w:cstheme="minorHAnsi"/>
          <w:color w:val="auto"/>
        </w:rPr>
        <w:t xml:space="preserve">scanner </w:t>
      </w:r>
    </w:p>
    <w:p w14:paraId="09D17409" w14:textId="77777777" w:rsidR="00182290" w:rsidRPr="00182290" w:rsidRDefault="00182290" w:rsidP="00182290">
      <w:pPr>
        <w:pStyle w:val="Default"/>
        <w:rPr>
          <w:rFonts w:asciiTheme="minorHAnsi" w:hAnsiTheme="minorHAnsi" w:cstheme="minorHAnsi"/>
          <w:color w:val="auto"/>
        </w:rPr>
      </w:pPr>
      <w:r w:rsidRPr="00182290">
        <w:rPr>
          <w:rFonts w:asciiTheme="minorHAnsi" w:hAnsiTheme="minorHAnsi" w:cstheme="minorHAnsi"/>
          <w:color w:val="auto"/>
        </w:rPr>
        <w:t xml:space="preserve">        Bar code</w:t>
      </w:r>
    </w:p>
    <w:p w14:paraId="435D3385" w14:textId="77777777" w:rsidR="00182290" w:rsidRPr="00182290" w:rsidRDefault="00182290" w:rsidP="00182290">
      <w:pPr>
        <w:pStyle w:val="Default"/>
        <w:rPr>
          <w:rFonts w:asciiTheme="minorHAnsi" w:hAnsiTheme="minorHAnsi" w:cstheme="minorHAnsi"/>
          <w:color w:val="auto"/>
        </w:rPr>
      </w:pPr>
    </w:p>
    <w:p w14:paraId="698E3C45" w14:textId="62E757C5" w:rsidR="00182290" w:rsidRPr="00182290" w:rsidRDefault="00182290" w:rsidP="00182290">
      <w:pPr>
        <w:pStyle w:val="Default"/>
        <w:rPr>
          <w:rFonts w:asciiTheme="minorHAnsi" w:hAnsiTheme="minorHAnsi" w:cstheme="minorHAnsi"/>
        </w:rPr>
      </w:pPr>
      <w:r w:rsidRPr="00182290">
        <w:rPr>
          <w:rFonts w:asciiTheme="minorHAnsi" w:hAnsiTheme="minorHAnsi" w:cstheme="minorHAnsi"/>
        </w:rPr>
        <w:t xml:space="preserve">      Output devices :</w:t>
      </w:r>
    </w:p>
    <w:p w14:paraId="10AB23CC" w14:textId="4AD62DAE" w:rsidR="00182290" w:rsidRPr="00182290" w:rsidRDefault="00182290" w:rsidP="0018229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</w:t>
      </w:r>
      <w:r w:rsidRPr="00182290">
        <w:rPr>
          <w:rFonts w:cstheme="minorHAnsi"/>
          <w:sz w:val="24"/>
          <w:szCs w:val="24"/>
        </w:rPr>
        <w:t xml:space="preserve">printer </w:t>
      </w:r>
    </w:p>
    <w:p w14:paraId="31A2F5CA" w14:textId="65F8D40E" w:rsidR="00E701BD" w:rsidRPr="000E18A8" w:rsidRDefault="00182290" w:rsidP="000E18A8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                 </w:t>
      </w:r>
      <w:r w:rsidRPr="00182290">
        <w:rPr>
          <w:rFonts w:cstheme="minorHAnsi"/>
          <w:sz w:val="24"/>
          <w:szCs w:val="24"/>
        </w:rPr>
        <w:t>screen</w:t>
      </w:r>
    </w:p>
    <w:p w14:paraId="53BC259E" w14:textId="77777777" w:rsidR="00E701BD" w:rsidRDefault="00E701BD" w:rsidP="00841960">
      <w:pPr>
        <w:pStyle w:val="ListParagraph"/>
        <w:rPr>
          <w:rFonts w:ascii="Tahoma" w:hAnsi="Tahoma" w:cs="Tahoma"/>
        </w:rPr>
      </w:pPr>
    </w:p>
    <w:p w14:paraId="1A9A1366" w14:textId="78A6A37B" w:rsidR="00841960" w:rsidRPr="000E18A8" w:rsidRDefault="00841960" w:rsidP="00841960">
      <w:pPr>
        <w:pStyle w:val="Default"/>
        <w:numPr>
          <w:ilvl w:val="0"/>
          <w:numId w:val="12"/>
        </w:numPr>
        <w:spacing w:after="146"/>
        <w:rPr>
          <w:rFonts w:asciiTheme="minorHAnsi" w:hAnsiTheme="minorHAnsi" w:cstheme="minorHAnsi"/>
          <w:sz w:val="28"/>
          <w:szCs w:val="28"/>
        </w:rPr>
      </w:pPr>
      <w:r w:rsidRPr="000E18A8">
        <w:rPr>
          <w:rFonts w:asciiTheme="minorHAnsi" w:hAnsiTheme="minorHAnsi" w:cstheme="minorHAnsi"/>
          <w:sz w:val="28"/>
          <w:szCs w:val="28"/>
        </w:rPr>
        <w:t xml:space="preserve">What user-interface technology will be used? </w:t>
      </w:r>
    </w:p>
    <w:p w14:paraId="2BDA8C43" w14:textId="77777777" w:rsidR="00182290" w:rsidRDefault="00182290" w:rsidP="0018229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6801BC78" w14:textId="4F3366AB" w:rsidR="00E701BD" w:rsidRPr="002A60CC" w:rsidRDefault="00E701BD" w:rsidP="00E701BD">
      <w:pPr>
        <w:pStyle w:val="gmail-default"/>
        <w:numPr>
          <w:ilvl w:val="0"/>
          <w:numId w:val="19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here users will be located?</w:t>
      </w:r>
    </w:p>
    <w:p w14:paraId="01F69E71" w14:textId="186C39AB" w:rsidR="002A60CC" w:rsidRDefault="008F2014" w:rsidP="002A60CC">
      <w:pPr>
        <w:pStyle w:val="gmail-default"/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</w:rPr>
      </w:pPr>
      <w:r>
        <w:rPr>
          <w:rFonts w:ascii="Calibri" w:hAnsi="Calibri" w:cs="Calibri"/>
          <w:color w:val="222222"/>
        </w:rPr>
        <w:t>Users’</w:t>
      </w:r>
      <w:r w:rsidR="002A60CC">
        <w:rPr>
          <w:rFonts w:ascii="Calibri" w:hAnsi="Calibri" w:cs="Calibri"/>
          <w:color w:val="222222"/>
        </w:rPr>
        <w:t xml:space="preserve"> physical location can be </w:t>
      </w:r>
      <w:r w:rsidRPr="008F2014">
        <w:rPr>
          <w:rFonts w:ascii="Calibri" w:hAnsi="Calibri" w:cs="Calibri"/>
          <w:color w:val="222222"/>
        </w:rPr>
        <w:t>specif</w:t>
      </w:r>
      <w:r>
        <w:rPr>
          <w:rFonts w:ascii="Calibri" w:hAnsi="Calibri" w:cs="Calibri"/>
          <w:color w:val="222222"/>
        </w:rPr>
        <w:t>ied by using google maps and for virtual location maybe in data.</w:t>
      </w:r>
    </w:p>
    <w:p w14:paraId="0AED03E1" w14:textId="13A5B4FC" w:rsidR="000B33AE" w:rsidRDefault="000B33AE" w:rsidP="002A60CC">
      <w:pPr>
        <w:pStyle w:val="gmail-default"/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  <w:lang w:bidi="ar-EG"/>
        </w:rPr>
      </w:pPr>
      <w:r>
        <w:rPr>
          <w:rFonts w:ascii="Calibri" w:hAnsi="Calibri" w:cs="Calibri"/>
          <w:color w:val="222222"/>
        </w:rPr>
        <w:t xml:space="preserve">For onsite, </w:t>
      </w:r>
      <w:r>
        <w:rPr>
          <w:rFonts w:ascii="Calibri" w:hAnsi="Calibri" w:cs="Calibri"/>
          <w:color w:val="222222"/>
          <w:lang w:bidi="ar-EG"/>
        </w:rPr>
        <w:t xml:space="preserve">in the main branch. For offsite, </w:t>
      </w:r>
      <w:r w:rsidR="00B453D0">
        <w:rPr>
          <w:rFonts w:ascii="Calibri" w:hAnsi="Calibri" w:cs="Calibri"/>
          <w:color w:val="222222"/>
          <w:lang w:bidi="ar-EG"/>
        </w:rPr>
        <w:t>through system.</w:t>
      </w:r>
      <w:r>
        <w:rPr>
          <w:rFonts w:ascii="Calibri" w:hAnsi="Calibri" w:cs="Calibri"/>
          <w:color w:val="222222"/>
          <w:lang w:bidi="ar-EG"/>
        </w:rPr>
        <w:t xml:space="preserve"> </w:t>
      </w:r>
    </w:p>
    <w:p w14:paraId="0010FF2D" w14:textId="1C991069" w:rsidR="00841960" w:rsidRPr="008F2014" w:rsidRDefault="00E701BD" w:rsidP="00DC2D93">
      <w:pPr>
        <w:pStyle w:val="gmail-default"/>
        <w:numPr>
          <w:ilvl w:val="0"/>
          <w:numId w:val="19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hat hardware devices will users use?</w:t>
      </w:r>
    </w:p>
    <w:p w14:paraId="37173E0C" w14:textId="55C8BE5F" w:rsidR="008F2014" w:rsidRPr="008F2014" w:rsidRDefault="008F2014" w:rsidP="008F2014">
      <w:pPr>
        <w:pStyle w:val="gmail-default"/>
        <w:shd w:val="clear" w:color="auto" w:fill="FFFFFF"/>
        <w:spacing w:before="0" w:beforeAutospacing="0" w:after="146" w:afterAutospacing="0"/>
        <w:rPr>
          <w:rFonts w:asciiTheme="minorHAnsi" w:hAnsiTheme="minorHAnsi" w:cstheme="minorHAnsi"/>
        </w:rPr>
      </w:pPr>
      <w:r w:rsidRPr="008F2014">
        <w:rPr>
          <w:rFonts w:asciiTheme="minorHAnsi" w:hAnsiTheme="minorHAnsi" w:cstheme="minorHAnsi"/>
        </w:rPr>
        <w:t>For accessing</w:t>
      </w:r>
      <w:r>
        <w:rPr>
          <w:rFonts w:asciiTheme="minorHAnsi" w:hAnsiTheme="minorHAnsi" w:cstheme="minorHAnsi"/>
        </w:rPr>
        <w:t xml:space="preserve"> system, they need for example mobile phone or laptop. If they need to take hard copy for </w:t>
      </w:r>
      <w:r w:rsidR="00D74204">
        <w:rPr>
          <w:rFonts w:asciiTheme="minorHAnsi" w:hAnsiTheme="minorHAnsi" w:cstheme="minorHAnsi"/>
        </w:rPr>
        <w:t>product, printer</w:t>
      </w:r>
      <w:r>
        <w:rPr>
          <w:rFonts w:asciiTheme="minorHAnsi" w:hAnsiTheme="minorHAnsi" w:cstheme="minorHAnsi"/>
        </w:rPr>
        <w:t xml:space="preserve"> is suggested</w:t>
      </w:r>
      <w:r w:rsidR="00D74204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 xml:space="preserve"> </w:t>
      </w:r>
    </w:p>
    <w:p w14:paraId="23E6E16F" w14:textId="15EC02EB" w:rsidR="00841960" w:rsidRDefault="00841960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A389F14" w14:textId="093B9477" w:rsidR="000E18A8" w:rsidRDefault="000E18A8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DBB56AC" w14:textId="26F8DC3A" w:rsidR="000E18A8" w:rsidRDefault="000E18A8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34256B72" w14:textId="77777777" w:rsidR="000E18A8" w:rsidRDefault="000E18A8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B632DB2" w14:textId="3DD3FBA9" w:rsidR="00841960" w:rsidRPr="00390D39" w:rsidRDefault="00841960" w:rsidP="00841960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 w:rsidRPr="00390D39">
        <w:rPr>
          <w:rFonts w:ascii="Corbel" w:hAnsi="Corbel" w:cs="Corbel"/>
          <w:b/>
          <w:bCs/>
          <w:color w:val="FF0000"/>
          <w:sz w:val="36"/>
          <w:szCs w:val="36"/>
        </w:rPr>
        <w:t xml:space="preserve">THE USER &amp; SYSTEM INTERFACES </w:t>
      </w:r>
    </w:p>
    <w:p w14:paraId="56DD05B7" w14:textId="1E95EE12" w:rsidR="00841960" w:rsidRDefault="00862A61" w:rsidP="00862A61">
      <w:pPr>
        <w:pStyle w:val="Default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2.</w:t>
      </w:r>
      <w:r w:rsidR="00841960" w:rsidRPr="00390D39">
        <w:rPr>
          <w:rFonts w:ascii="Tahoma" w:hAnsi="Tahoma" w:cs="Tahoma"/>
          <w:b/>
          <w:bCs/>
          <w:sz w:val="22"/>
          <w:szCs w:val="22"/>
        </w:rPr>
        <w:t xml:space="preserve">Using the system sequence diagrams developed during the </w:t>
      </w:r>
      <w:r w:rsidR="00841960">
        <w:rPr>
          <w:rFonts w:ascii="Tahoma" w:hAnsi="Tahoma" w:cs="Tahoma"/>
          <w:b/>
          <w:bCs/>
          <w:sz w:val="22"/>
          <w:szCs w:val="22"/>
        </w:rPr>
        <w:t>analysis phase of your project:</w:t>
      </w:r>
    </w:p>
    <w:p w14:paraId="783127A7" w14:textId="6A852B68" w:rsidR="00841960" w:rsidRPr="00390D39" w:rsidRDefault="00841960" w:rsidP="00841960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44F13DC1" w14:textId="0B7CB4AB" w:rsidR="00841960" w:rsidRPr="00910C0F" w:rsidRDefault="00841960" w:rsidP="00910C0F">
      <w:pPr>
        <w:pStyle w:val="Default"/>
        <w:numPr>
          <w:ilvl w:val="0"/>
          <w:numId w:val="15"/>
        </w:numPr>
        <w:spacing w:after="14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Identify the various screens and forms that may be needed for the user interface. </w:t>
      </w:r>
    </w:p>
    <w:p w14:paraId="16259207" w14:textId="2E9F838A" w:rsidR="00460F0A" w:rsidRDefault="00460F0A" w:rsidP="00460F0A">
      <w:pPr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800D038" wp14:editId="725A3D72">
            <wp:simplePos x="0" y="0"/>
            <wp:positionH relativeFrom="column">
              <wp:posOffset>637540</wp:posOffset>
            </wp:positionH>
            <wp:positionV relativeFrom="paragraph">
              <wp:posOffset>301625</wp:posOffset>
            </wp:positionV>
            <wp:extent cx="4768215" cy="4933950"/>
            <wp:effectExtent l="0" t="0" r="0" b="0"/>
            <wp:wrapTopAndBottom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215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1-provide a product</w:t>
      </w:r>
    </w:p>
    <w:p w14:paraId="0B25ED57" w14:textId="77777777" w:rsidR="00460F0A" w:rsidRDefault="00460F0A" w:rsidP="00DC2D93">
      <w:pPr>
        <w:rPr>
          <w:rtl/>
        </w:rPr>
      </w:pPr>
    </w:p>
    <w:p w14:paraId="1AC5023C" w14:textId="3A5FE020" w:rsidR="00DC2D93" w:rsidRDefault="00DC2D93" w:rsidP="00DC2D93">
      <w:r>
        <w:t>List of user interfaces (screens/forms):</w:t>
      </w:r>
    </w:p>
    <w:p w14:paraId="12F36BCD" w14:textId="77777777" w:rsidR="00DC2D93" w:rsidRDefault="00DC2D93" w:rsidP="00DC2D93">
      <w:pPr>
        <w:pStyle w:val="ListParagraph"/>
        <w:numPr>
          <w:ilvl w:val="0"/>
          <w:numId w:val="20"/>
        </w:numPr>
        <w:spacing w:line="256" w:lineRule="auto"/>
        <w:rPr>
          <w:lang w:bidi="ar-EG"/>
        </w:rPr>
      </w:pPr>
      <w:r>
        <w:rPr>
          <w:lang w:bidi="ar-EG"/>
        </w:rPr>
        <w:t xml:space="preserve">Input Screen for entering the product that the manager searches for. </w:t>
      </w:r>
    </w:p>
    <w:p w14:paraId="1F7B4D33" w14:textId="77777777" w:rsidR="00DC2D93" w:rsidRDefault="00DC2D93" w:rsidP="00DC2D93">
      <w:pPr>
        <w:pStyle w:val="ListParagraph"/>
        <w:numPr>
          <w:ilvl w:val="0"/>
          <w:numId w:val="20"/>
        </w:numPr>
        <w:spacing w:line="256" w:lineRule="auto"/>
        <w:rPr>
          <w:lang w:bidi="ar-EG"/>
        </w:rPr>
      </w:pPr>
      <w:r>
        <w:rPr>
          <w:lang w:bidi="ar-EG"/>
        </w:rPr>
        <w:t>Output Screen for viewing the matching products.</w:t>
      </w:r>
    </w:p>
    <w:p w14:paraId="584D5A11" w14:textId="77777777" w:rsidR="00DC2D93" w:rsidRDefault="00DC2D93" w:rsidP="00DC2D93">
      <w:pPr>
        <w:pStyle w:val="ListParagraph"/>
        <w:numPr>
          <w:ilvl w:val="0"/>
          <w:numId w:val="20"/>
        </w:numPr>
        <w:spacing w:line="256" w:lineRule="auto"/>
        <w:rPr>
          <w:lang w:bidi="ar-EG"/>
        </w:rPr>
      </w:pPr>
      <w:r>
        <w:rPr>
          <w:lang w:bidi="ar-EG"/>
        </w:rPr>
        <w:t>Input Screen to select products the manager wants to deal about.</w:t>
      </w:r>
    </w:p>
    <w:p w14:paraId="2A853563" w14:textId="77777777" w:rsidR="00DC2D93" w:rsidRDefault="00DC2D93" w:rsidP="00DC2D93">
      <w:pPr>
        <w:pStyle w:val="ListParagraph"/>
        <w:numPr>
          <w:ilvl w:val="0"/>
          <w:numId w:val="20"/>
        </w:numPr>
        <w:spacing w:line="256" w:lineRule="auto"/>
        <w:rPr>
          <w:lang w:bidi="ar-EG"/>
        </w:rPr>
      </w:pPr>
      <w:r>
        <w:rPr>
          <w:lang w:bidi="ar-EG"/>
        </w:rPr>
        <w:t>Output Screen to ensure the deal.</w:t>
      </w:r>
    </w:p>
    <w:p w14:paraId="535DF06E" w14:textId="77777777" w:rsidR="00DC2D93" w:rsidRDefault="00DC2D93" w:rsidP="00DC2D93">
      <w:pPr>
        <w:pStyle w:val="ListParagraph"/>
        <w:ind w:left="1860"/>
        <w:rPr>
          <w:lang w:bidi="ar-EG"/>
        </w:rPr>
      </w:pPr>
    </w:p>
    <w:p w14:paraId="5ABB926B" w14:textId="0CE18FC3" w:rsidR="00841960" w:rsidRDefault="00460F0A" w:rsidP="00841960">
      <w:pPr>
        <w:pStyle w:val="Defaul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2-return a product</w:t>
      </w:r>
    </w:p>
    <w:p w14:paraId="4D630EB7" w14:textId="47542D3A" w:rsidR="00DC2D93" w:rsidRDefault="00460F0A" w:rsidP="00841960">
      <w:pPr>
        <w:pStyle w:val="Default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3A36B2" wp14:editId="45050208">
            <wp:simplePos x="0" y="0"/>
            <wp:positionH relativeFrom="column">
              <wp:posOffset>942975</wp:posOffset>
            </wp:positionH>
            <wp:positionV relativeFrom="paragraph">
              <wp:posOffset>296545</wp:posOffset>
            </wp:positionV>
            <wp:extent cx="3938270" cy="5172075"/>
            <wp:effectExtent l="0" t="0" r="5080" b="9525"/>
            <wp:wrapTopAndBottom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827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514D97" w14:textId="49DC5AD3" w:rsidR="00DC2D93" w:rsidRDefault="00DC2D93" w:rsidP="00841960">
      <w:pPr>
        <w:pStyle w:val="Default"/>
        <w:rPr>
          <w:rFonts w:ascii="Arial" w:hAnsi="Arial" w:cs="Arial"/>
          <w:sz w:val="22"/>
          <w:szCs w:val="22"/>
        </w:rPr>
      </w:pPr>
    </w:p>
    <w:p w14:paraId="334BA291" w14:textId="13ECF584" w:rsidR="00DC2D93" w:rsidRDefault="00DC2D93" w:rsidP="00841960">
      <w:pPr>
        <w:pStyle w:val="Default"/>
        <w:rPr>
          <w:rFonts w:ascii="Arial" w:hAnsi="Arial" w:cs="Arial"/>
          <w:sz w:val="22"/>
          <w:szCs w:val="22"/>
        </w:rPr>
      </w:pPr>
    </w:p>
    <w:p w14:paraId="278A0267" w14:textId="77777777" w:rsidR="00A06BC8" w:rsidRDefault="00A06BC8" w:rsidP="00A06BC8">
      <w:r>
        <w:t>List of user interfaces (screens/forms):</w:t>
      </w:r>
    </w:p>
    <w:p w14:paraId="748AF1B9" w14:textId="77777777" w:rsidR="00A06BC8" w:rsidRDefault="00A06BC8" w:rsidP="00A06BC8">
      <w:pPr>
        <w:pStyle w:val="ListParagraph"/>
        <w:numPr>
          <w:ilvl w:val="0"/>
          <w:numId w:val="21"/>
        </w:numPr>
        <w:spacing w:line="256" w:lineRule="auto"/>
        <w:rPr>
          <w:lang w:bidi="ar-EG"/>
        </w:rPr>
      </w:pPr>
      <w:r>
        <w:rPr>
          <w:lang w:bidi="ar-EG"/>
        </w:rPr>
        <w:t xml:space="preserve">Input Screen for entering the product which the customer wants to return, the reason for returning it and when he bought it. </w:t>
      </w:r>
    </w:p>
    <w:p w14:paraId="11682AEA" w14:textId="05502BE3" w:rsidR="00A06BC8" w:rsidRDefault="00460F0A" w:rsidP="00A06BC8">
      <w:pPr>
        <w:pStyle w:val="ListParagraph"/>
        <w:numPr>
          <w:ilvl w:val="0"/>
          <w:numId w:val="21"/>
        </w:numPr>
        <w:spacing w:line="256" w:lineRule="auto"/>
        <w:rPr>
          <w:lang w:bidi="ar-EG"/>
        </w:rPr>
      </w:pPr>
      <w:r>
        <w:rPr>
          <w:noProof/>
          <w:lang w:bidi="ar-EG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6FB06733" wp14:editId="3D83396A">
                <wp:simplePos x="0" y="0"/>
                <wp:positionH relativeFrom="column">
                  <wp:posOffset>-2124255</wp:posOffset>
                </wp:positionH>
                <wp:positionV relativeFrom="paragraph">
                  <wp:posOffset>533720</wp:posOffset>
                </wp:positionV>
                <wp:extent cx="360" cy="360"/>
                <wp:effectExtent l="38100" t="38100" r="57150" b="5715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639421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1" o:spid="_x0000_s1026" type="#_x0000_t75" style="position:absolute;margin-left:-167.95pt;margin-top:41.35pt;width:1.45pt;height:1.4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">
                <v:imagedata r:id="rId11" o:title=""/>
              </v:shape>
            </w:pict>
          </mc:Fallback>
        </mc:AlternateContent>
      </w:r>
      <w:r w:rsidR="00A06BC8">
        <w:rPr>
          <w:lang w:bidi="ar-EG"/>
        </w:rPr>
        <w:t>Output Screen for viewing the acceptance or not.</w:t>
      </w:r>
    </w:p>
    <w:p w14:paraId="0F6BC041" w14:textId="7EA7087F" w:rsidR="00DC2D93" w:rsidRDefault="00562C24" w:rsidP="00841960">
      <w:pPr>
        <w:pStyle w:val="Default"/>
        <w:rPr>
          <w:rFonts w:ascii="Arial" w:hAnsi="Arial" w:cs="Arial"/>
          <w:sz w:val="22"/>
          <w:szCs w:val="22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1F8616E6" wp14:editId="659B18A2">
                <wp:simplePos x="0" y="0"/>
                <wp:positionH relativeFrom="column">
                  <wp:posOffset>2917825</wp:posOffset>
                </wp:positionH>
                <wp:positionV relativeFrom="paragraph">
                  <wp:posOffset>47625</wp:posOffset>
                </wp:positionV>
                <wp:extent cx="343535" cy="133450"/>
                <wp:effectExtent l="19050" t="38100" r="37465" b="571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43535" cy="1334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241E59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229.05pt;margin-top:3.05pt;width:28.45pt;height:11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">
                <v:imagedata r:id="rId13" o:title=""/>
              </v:shape>
            </w:pict>
          </mc:Fallback>
        </mc:AlternateContent>
      </w:r>
      <w:r w:rsidR="001C5022">
        <w:rPr>
          <w:noProof/>
        </w:rPr>
        <w:drawing>
          <wp:anchor distT="0" distB="0" distL="114300" distR="114300" simplePos="0" relativeHeight="251668480" behindDoc="0" locked="0" layoutInCell="1" allowOverlap="1" wp14:anchorId="5205E568" wp14:editId="70C6F281">
            <wp:simplePos x="0" y="0"/>
            <wp:positionH relativeFrom="column">
              <wp:posOffset>1099257</wp:posOffset>
            </wp:positionH>
            <wp:positionV relativeFrom="paragraph">
              <wp:posOffset>575</wp:posOffset>
            </wp:positionV>
            <wp:extent cx="4269740" cy="7484745"/>
            <wp:effectExtent l="0" t="0" r="0" b="1905"/>
            <wp:wrapTopAndBottom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740" cy="7484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5022"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597EB228" wp14:editId="05C30E86">
                <wp:simplePos x="0" y="0"/>
                <wp:positionH relativeFrom="column">
                  <wp:posOffset>2512971</wp:posOffset>
                </wp:positionH>
                <wp:positionV relativeFrom="paragraph">
                  <wp:posOffset>1285600</wp:posOffset>
                </wp:positionV>
                <wp:extent cx="360" cy="360"/>
                <wp:effectExtent l="38100" t="38100" r="57150" b="5715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F0FEE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6" o:spid="_x0000_s1026" type="#_x0000_t75" style="position:absolute;margin-left:197.15pt;margin-top:100.55pt;width:1.45pt;height:1.4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">
                <v:imagedata r:id="rId16" o:title=""/>
              </v:shape>
            </w:pict>
          </mc:Fallback>
        </mc:AlternateContent>
      </w:r>
      <w:r w:rsidR="00460F0A"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78F3C43E" wp14:editId="3FF5D3AF">
                <wp:simplePos x="0" y="0"/>
                <wp:positionH relativeFrom="column">
                  <wp:posOffset>2524065</wp:posOffset>
                </wp:positionH>
                <wp:positionV relativeFrom="paragraph">
                  <wp:posOffset>2581005</wp:posOffset>
                </wp:positionV>
                <wp:extent cx="10080" cy="360"/>
                <wp:effectExtent l="57150" t="38100" r="47625" b="5715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0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B0FC60" id="Ink 33" o:spid="_x0000_s1026" type="#_x0000_t75" style="position:absolute;margin-left:198.05pt;margin-top:202.55pt;width:2.25pt;height:1.4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">
                <v:imagedata r:id="rId18" o:title=""/>
              </v:shape>
            </w:pict>
          </mc:Fallback>
        </mc:AlternateContent>
      </w:r>
      <w:r w:rsidR="001C5022">
        <w:rPr>
          <w:rFonts w:ascii="Arial" w:hAnsi="Arial" w:cs="Arial"/>
          <w:sz w:val="22"/>
          <w:szCs w:val="22"/>
        </w:rPr>
        <w:t>3-pay for product</w:t>
      </w:r>
    </w:p>
    <w:p w14:paraId="318A77AE" w14:textId="6E5D1E29" w:rsidR="00DC2D93" w:rsidRDefault="00DC2D93" w:rsidP="00841960">
      <w:pPr>
        <w:pStyle w:val="Default"/>
        <w:rPr>
          <w:rFonts w:ascii="Arial" w:hAnsi="Arial" w:cs="Arial"/>
          <w:sz w:val="22"/>
          <w:szCs w:val="22"/>
        </w:rPr>
      </w:pPr>
    </w:p>
    <w:p w14:paraId="19F78D2A" w14:textId="7FB5FA05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1C95F4D5" w14:textId="012C765C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19BDEA71" w14:textId="77777777" w:rsidR="0079778C" w:rsidRDefault="0079778C" w:rsidP="0079778C">
      <w:r>
        <w:t>List of user interfaces (screens/forms):</w:t>
      </w:r>
    </w:p>
    <w:p w14:paraId="25D7B28A" w14:textId="77777777" w:rsidR="0079778C" w:rsidRDefault="0079778C" w:rsidP="0079778C">
      <w:pPr>
        <w:pStyle w:val="ListParagraph"/>
        <w:numPr>
          <w:ilvl w:val="0"/>
          <w:numId w:val="22"/>
        </w:numPr>
        <w:spacing w:line="256" w:lineRule="auto"/>
        <w:rPr>
          <w:lang w:bidi="ar-EG"/>
        </w:rPr>
      </w:pPr>
      <w:r>
        <w:rPr>
          <w:lang w:bidi="ar-EG"/>
        </w:rPr>
        <w:t xml:space="preserve">Input Screen for entering the product that the customer wants to buy. </w:t>
      </w:r>
    </w:p>
    <w:p w14:paraId="5EE92888" w14:textId="77777777" w:rsidR="0079778C" w:rsidRDefault="0079778C" w:rsidP="0079778C">
      <w:pPr>
        <w:pStyle w:val="ListParagraph"/>
        <w:numPr>
          <w:ilvl w:val="0"/>
          <w:numId w:val="22"/>
        </w:numPr>
        <w:spacing w:line="256" w:lineRule="auto"/>
        <w:rPr>
          <w:lang w:bidi="ar-EG"/>
        </w:rPr>
      </w:pPr>
      <w:r>
        <w:rPr>
          <w:lang w:bidi="ar-EG"/>
        </w:rPr>
        <w:t>Output Screen to show receipt.</w:t>
      </w:r>
    </w:p>
    <w:p w14:paraId="31C4BF6D" w14:textId="77777777" w:rsidR="0079778C" w:rsidRDefault="0079778C" w:rsidP="0079778C">
      <w:pPr>
        <w:pStyle w:val="ListParagraph"/>
        <w:numPr>
          <w:ilvl w:val="0"/>
          <w:numId w:val="22"/>
        </w:numPr>
        <w:spacing w:line="256" w:lineRule="auto"/>
        <w:rPr>
          <w:lang w:bidi="ar-EG"/>
        </w:rPr>
      </w:pPr>
      <w:r>
        <w:rPr>
          <w:lang w:bidi="ar-EG"/>
        </w:rPr>
        <w:t>Input Screen to select the payment method and its corresponding fields (if exist).</w:t>
      </w:r>
    </w:p>
    <w:p w14:paraId="63F08027" w14:textId="77777777" w:rsidR="0079778C" w:rsidRDefault="0079778C" w:rsidP="0079778C">
      <w:pPr>
        <w:pStyle w:val="ListParagraph"/>
        <w:numPr>
          <w:ilvl w:val="0"/>
          <w:numId w:val="22"/>
        </w:numPr>
        <w:spacing w:line="256" w:lineRule="auto"/>
        <w:rPr>
          <w:lang w:bidi="ar-EG"/>
        </w:rPr>
      </w:pPr>
      <w:r>
        <w:rPr>
          <w:lang w:bidi="ar-EG"/>
        </w:rPr>
        <w:t>Output Screen to show the state of the payment process.</w:t>
      </w:r>
    </w:p>
    <w:p w14:paraId="4FE238C3" w14:textId="470B2470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3A50FB0F" w14:textId="297C2FFE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3B8615F" w14:textId="537C2B30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D91BAAF" w14:textId="3AB3BB25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1C1F3FAD" w14:textId="75DAA364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FBB2179" w14:textId="28FFF966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7F0F7ABE" w14:textId="0FE4D02D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812F948" w14:textId="6AF21C11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52B9B01" w14:textId="54E665AE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25D7A8C4" w14:textId="5D7237E6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1D76473" w14:textId="3F3546DA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79EBE014" w14:textId="690049A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4B16D5E6" w14:textId="4618BBE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3DEDADF0" w14:textId="6236B74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8226952" w14:textId="0B2F6E05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359C79A1" w14:textId="4EF2D7B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54AC3ED" w14:textId="304B2E45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4F3AD85E" w14:textId="1F8B7D0B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4548E23E" w14:textId="181C36CC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D6EF486" w14:textId="74A765EF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4FE76F0" w14:textId="4125AB6E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D2E776C" w14:textId="5AA8499E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51D1502" w14:textId="47BBA2B3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45D96FB" w14:textId="1575C885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29A45AB" w14:textId="536FA988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7DC79C45" w14:textId="6DC3096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E4CF535" w14:textId="1967DA08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40242E69" w14:textId="47155340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1827A7AD" w14:textId="44586121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0D92FB32" w14:textId="5ABB5639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5FE7B73A" w14:textId="77777777" w:rsidR="0079778C" w:rsidRDefault="0079778C" w:rsidP="00841960">
      <w:pPr>
        <w:pStyle w:val="Default"/>
        <w:rPr>
          <w:rFonts w:ascii="Arial" w:hAnsi="Arial" w:cs="Arial"/>
          <w:sz w:val="22"/>
          <w:szCs w:val="22"/>
        </w:rPr>
      </w:pPr>
    </w:p>
    <w:p w14:paraId="279190CB" w14:textId="77777777" w:rsidR="00DC2D93" w:rsidRDefault="00DC2D93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8ED0C67" w14:textId="54842F84" w:rsidR="00841960" w:rsidRDefault="00862A61" w:rsidP="00862A61">
      <w:pPr>
        <w:pStyle w:val="Default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lastRenderedPageBreak/>
        <w:t>3.</w:t>
      </w:r>
      <w:r w:rsidR="00841960" w:rsidRPr="00834009">
        <w:rPr>
          <w:rFonts w:ascii="Tahoma" w:hAnsi="Tahoma" w:cs="Tahoma"/>
          <w:b/>
          <w:bCs/>
          <w:sz w:val="22"/>
          <w:szCs w:val="22"/>
        </w:rPr>
        <w:t xml:space="preserve">From use case diagrams developed during the analysis phase of your project which related to the screens and forms identified in (2.a): </w:t>
      </w:r>
    </w:p>
    <w:p w14:paraId="6901BD15" w14:textId="5EC3CF4A" w:rsidR="00841960" w:rsidRPr="00183B22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02BFBD87" w14:textId="7D825361" w:rsidR="00841960" w:rsidRDefault="00841960" w:rsidP="00841960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Create a good menu design by following the principles you studied. This should start by defining how use case are grouped inside a menu in a tabular format, which is followed by the actual menu design and define which menu style will be used? </w:t>
      </w:r>
    </w:p>
    <w:p w14:paraId="1050D6C1" w14:textId="77777777" w:rsidR="00841960" w:rsidRDefault="00841960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62A61" w14:paraId="242DF5B6" w14:textId="77777777" w:rsidTr="001F09A2">
        <w:tc>
          <w:tcPr>
            <w:tcW w:w="3116" w:type="dxa"/>
          </w:tcPr>
          <w:p w14:paraId="2AD609C0" w14:textId="77777777" w:rsidR="00862A61" w:rsidRDefault="00862A61" w:rsidP="001F09A2">
            <w:r>
              <w:rPr>
                <w:rFonts w:ascii="DIN-Bold" w:hAnsi="DIN-Bold" w:cs="DIN-Bold"/>
                <w:b/>
                <w:bCs/>
                <w:sz w:val="16"/>
                <w:szCs w:val="16"/>
              </w:rPr>
              <w:t>Menu description</w:t>
            </w:r>
          </w:p>
        </w:tc>
        <w:tc>
          <w:tcPr>
            <w:tcW w:w="3117" w:type="dxa"/>
          </w:tcPr>
          <w:p w14:paraId="7040E3C3" w14:textId="77777777" w:rsidR="00862A61" w:rsidRDefault="00862A61" w:rsidP="001F09A2">
            <w:r>
              <w:rPr>
                <w:rFonts w:ascii="DIN-Bold" w:hAnsi="DIN-Bold" w:cs="DIN-Bold"/>
                <w:b/>
                <w:bCs/>
                <w:sz w:val="16"/>
                <w:szCs w:val="16"/>
              </w:rPr>
              <w:t>Menu choices (use cases)</w:t>
            </w:r>
          </w:p>
        </w:tc>
        <w:tc>
          <w:tcPr>
            <w:tcW w:w="3117" w:type="dxa"/>
          </w:tcPr>
          <w:p w14:paraId="046EA7F4" w14:textId="77777777" w:rsidR="00862A61" w:rsidRDefault="00862A61" w:rsidP="001F09A2">
            <w:r>
              <w:rPr>
                <w:rFonts w:ascii="DIN-Bold" w:hAnsi="DIN-Bold" w:cs="DIN-Bold"/>
                <w:b/>
                <w:bCs/>
                <w:sz w:val="16"/>
                <w:szCs w:val="16"/>
              </w:rPr>
              <w:t>Intended user(s)</w:t>
            </w:r>
          </w:p>
        </w:tc>
      </w:tr>
      <w:tr w:rsidR="00862A61" w14:paraId="65F86A8B" w14:textId="77777777" w:rsidTr="001F09A2">
        <w:tc>
          <w:tcPr>
            <w:tcW w:w="3116" w:type="dxa"/>
          </w:tcPr>
          <w:p w14:paraId="12381831" w14:textId="77777777" w:rsidR="00862A61" w:rsidRDefault="00862A61" w:rsidP="001F09A2">
            <w:r>
              <w:t xml:space="preserve">Product </w:t>
            </w:r>
          </w:p>
        </w:tc>
        <w:tc>
          <w:tcPr>
            <w:tcW w:w="3117" w:type="dxa"/>
          </w:tcPr>
          <w:p w14:paraId="0D04D7CF" w14:textId="77777777" w:rsidR="00862A61" w:rsidRDefault="00862A61" w:rsidP="001F09A2">
            <w:r>
              <w:t>-Change product price</w:t>
            </w:r>
          </w:p>
          <w:p w14:paraId="0DD7E908" w14:textId="77777777" w:rsidR="00862A61" w:rsidRDefault="00862A61" w:rsidP="001F09A2">
            <w:r>
              <w:t xml:space="preserve">-add product </w:t>
            </w:r>
          </w:p>
          <w:p w14:paraId="2F13A0AA" w14:textId="77777777" w:rsidR="00862A61" w:rsidRDefault="00862A61" w:rsidP="001F09A2">
            <w:r>
              <w:t>-provide products</w:t>
            </w:r>
          </w:p>
          <w:p w14:paraId="1F075B8C" w14:textId="77777777" w:rsidR="00862A61" w:rsidRDefault="00862A61" w:rsidP="001F09A2">
            <w:r>
              <w:t>-return product</w:t>
            </w:r>
          </w:p>
          <w:p w14:paraId="784FCFC4" w14:textId="77777777" w:rsidR="00862A61" w:rsidRDefault="00862A61" w:rsidP="001F09A2">
            <w:r>
              <w:t>-Search and view product</w:t>
            </w:r>
          </w:p>
          <w:p w14:paraId="28E27E1A" w14:textId="77777777" w:rsidR="00862A61" w:rsidRDefault="00862A61" w:rsidP="001F09A2">
            <w:r>
              <w:t>-Sell product</w:t>
            </w:r>
          </w:p>
          <w:p w14:paraId="140C7481" w14:textId="77777777" w:rsidR="00862A61" w:rsidRDefault="00862A61" w:rsidP="001F09A2">
            <w:r>
              <w:t xml:space="preserve">-Check item </w:t>
            </w:r>
          </w:p>
        </w:tc>
        <w:tc>
          <w:tcPr>
            <w:tcW w:w="3117" w:type="dxa"/>
          </w:tcPr>
          <w:p w14:paraId="3CDE3029" w14:textId="77777777" w:rsidR="00862A61" w:rsidRDefault="00862A61" w:rsidP="001F09A2">
            <w:r>
              <w:t>-manager</w:t>
            </w:r>
          </w:p>
          <w:p w14:paraId="32EA70AF" w14:textId="77777777" w:rsidR="00862A61" w:rsidRDefault="00862A61" w:rsidP="001F09A2">
            <w:pPr>
              <w:tabs>
                <w:tab w:val="center" w:pos="1450"/>
              </w:tabs>
            </w:pPr>
            <w:r>
              <w:t>-supplier</w:t>
            </w:r>
            <w:r>
              <w:tab/>
            </w:r>
          </w:p>
          <w:p w14:paraId="66F1B09B" w14:textId="77777777" w:rsidR="00862A61" w:rsidRDefault="00862A61" w:rsidP="001F09A2">
            <w:r>
              <w:t>-Customer</w:t>
            </w:r>
          </w:p>
          <w:p w14:paraId="61110BA4" w14:textId="77777777" w:rsidR="00862A61" w:rsidRDefault="00862A61" w:rsidP="001F09A2">
            <w:r>
              <w:t>-Sub-system</w:t>
            </w:r>
          </w:p>
        </w:tc>
      </w:tr>
      <w:tr w:rsidR="00862A61" w14:paraId="78EED6D3" w14:textId="77777777" w:rsidTr="001F09A2">
        <w:tc>
          <w:tcPr>
            <w:tcW w:w="3116" w:type="dxa"/>
          </w:tcPr>
          <w:p w14:paraId="061C39C8" w14:textId="77777777" w:rsidR="00862A61" w:rsidRDefault="00862A61" w:rsidP="001F09A2">
            <w:r>
              <w:t xml:space="preserve">Report </w:t>
            </w:r>
          </w:p>
        </w:tc>
        <w:tc>
          <w:tcPr>
            <w:tcW w:w="3117" w:type="dxa"/>
          </w:tcPr>
          <w:p w14:paraId="03E1549F" w14:textId="77777777" w:rsidR="00862A61" w:rsidRDefault="00862A61" w:rsidP="001F09A2">
            <w:r>
              <w:t>-Check reports</w:t>
            </w:r>
          </w:p>
        </w:tc>
        <w:tc>
          <w:tcPr>
            <w:tcW w:w="3117" w:type="dxa"/>
          </w:tcPr>
          <w:p w14:paraId="76781C9E" w14:textId="77777777" w:rsidR="00862A61" w:rsidRDefault="00862A61" w:rsidP="001F09A2">
            <w:r>
              <w:t>- manager</w:t>
            </w:r>
          </w:p>
        </w:tc>
      </w:tr>
      <w:tr w:rsidR="00862A61" w14:paraId="2492B4AA" w14:textId="77777777" w:rsidTr="001F09A2">
        <w:tc>
          <w:tcPr>
            <w:tcW w:w="3116" w:type="dxa"/>
          </w:tcPr>
          <w:p w14:paraId="7DB45F8C" w14:textId="77777777" w:rsidR="00862A61" w:rsidRDefault="00862A61" w:rsidP="001F09A2">
            <w:r>
              <w:t xml:space="preserve">Offers </w:t>
            </w:r>
          </w:p>
        </w:tc>
        <w:tc>
          <w:tcPr>
            <w:tcW w:w="3117" w:type="dxa"/>
          </w:tcPr>
          <w:p w14:paraId="0BC28AA7" w14:textId="77777777" w:rsidR="00862A61" w:rsidRDefault="00862A61" w:rsidP="001F09A2">
            <w:r>
              <w:t>-Make offers</w:t>
            </w:r>
          </w:p>
          <w:p w14:paraId="414DE7D5" w14:textId="77777777" w:rsidR="00862A61" w:rsidRDefault="00862A61" w:rsidP="001F09A2">
            <w:r>
              <w:t>- Check offers</w:t>
            </w:r>
          </w:p>
          <w:p w14:paraId="64C3B4F0" w14:textId="77777777" w:rsidR="00862A61" w:rsidRDefault="00862A61" w:rsidP="001F09A2">
            <w:r>
              <w:t xml:space="preserve">-make deals </w:t>
            </w:r>
          </w:p>
        </w:tc>
        <w:tc>
          <w:tcPr>
            <w:tcW w:w="3117" w:type="dxa"/>
          </w:tcPr>
          <w:p w14:paraId="43013DDE" w14:textId="77777777" w:rsidR="00862A61" w:rsidRDefault="00862A61" w:rsidP="001F09A2">
            <w:r>
              <w:t>- manager</w:t>
            </w:r>
          </w:p>
          <w:p w14:paraId="21AF4FF5" w14:textId="77777777" w:rsidR="00862A61" w:rsidRDefault="00862A61" w:rsidP="001F09A2">
            <w:r>
              <w:t>- Customer</w:t>
            </w:r>
          </w:p>
          <w:p w14:paraId="5D9B2977" w14:textId="77777777" w:rsidR="00862A61" w:rsidRDefault="00862A61" w:rsidP="001F09A2">
            <w:r>
              <w:t xml:space="preserve">- supplier </w:t>
            </w:r>
          </w:p>
        </w:tc>
      </w:tr>
      <w:tr w:rsidR="00862A61" w14:paraId="0F9CC661" w14:textId="77777777" w:rsidTr="001F09A2">
        <w:tc>
          <w:tcPr>
            <w:tcW w:w="3116" w:type="dxa"/>
          </w:tcPr>
          <w:p w14:paraId="2B29AFF5" w14:textId="77777777" w:rsidR="00862A61" w:rsidRDefault="00862A61" w:rsidP="001F09A2">
            <w:r>
              <w:t>Points</w:t>
            </w:r>
          </w:p>
        </w:tc>
        <w:tc>
          <w:tcPr>
            <w:tcW w:w="3117" w:type="dxa"/>
          </w:tcPr>
          <w:p w14:paraId="79500771" w14:textId="77777777" w:rsidR="00862A61" w:rsidRDefault="00862A61" w:rsidP="001F09A2">
            <w:r>
              <w:t>- view points</w:t>
            </w:r>
          </w:p>
          <w:p w14:paraId="0E3A7829" w14:textId="77777777" w:rsidR="00862A61" w:rsidRDefault="00862A61" w:rsidP="001F09A2">
            <w:r>
              <w:t>- Change point</w:t>
            </w:r>
          </w:p>
          <w:p w14:paraId="742064FA" w14:textId="77777777" w:rsidR="00862A61" w:rsidRDefault="00862A61" w:rsidP="001F09A2">
            <w:r>
              <w:t>- check reusable bag</w:t>
            </w:r>
          </w:p>
        </w:tc>
        <w:tc>
          <w:tcPr>
            <w:tcW w:w="3117" w:type="dxa"/>
          </w:tcPr>
          <w:p w14:paraId="19CED1D8" w14:textId="77777777" w:rsidR="00862A61" w:rsidRDefault="00862A61" w:rsidP="001F09A2">
            <w:r>
              <w:t>- Customer</w:t>
            </w:r>
          </w:p>
          <w:p w14:paraId="2E550B3C" w14:textId="77777777" w:rsidR="00862A61" w:rsidRDefault="00862A61" w:rsidP="001F09A2">
            <w:r>
              <w:t xml:space="preserve">- Sub-system </w:t>
            </w:r>
          </w:p>
        </w:tc>
      </w:tr>
      <w:tr w:rsidR="00862A61" w14:paraId="32A64C64" w14:textId="77777777" w:rsidTr="001F09A2">
        <w:tc>
          <w:tcPr>
            <w:tcW w:w="3116" w:type="dxa"/>
          </w:tcPr>
          <w:p w14:paraId="0C7338F4" w14:textId="77777777" w:rsidR="00862A61" w:rsidRDefault="00862A61" w:rsidP="001F09A2">
            <w:r>
              <w:t xml:space="preserve">Payment </w:t>
            </w:r>
          </w:p>
        </w:tc>
        <w:tc>
          <w:tcPr>
            <w:tcW w:w="3117" w:type="dxa"/>
          </w:tcPr>
          <w:p w14:paraId="3B5CA795" w14:textId="77777777" w:rsidR="00862A61" w:rsidRDefault="00862A61" w:rsidP="001F09A2">
            <w:r>
              <w:t xml:space="preserve">-pay with credit </w:t>
            </w:r>
          </w:p>
          <w:p w14:paraId="6C95C8C8" w14:textId="77777777" w:rsidR="00862A61" w:rsidRDefault="00862A61" w:rsidP="001F09A2">
            <w:r>
              <w:t xml:space="preserve">-pay in cash </w:t>
            </w:r>
          </w:p>
          <w:p w14:paraId="49448FB3" w14:textId="77777777" w:rsidR="00862A61" w:rsidRDefault="00862A61" w:rsidP="001F09A2">
            <w:r>
              <w:t xml:space="preserve">-pay with point </w:t>
            </w:r>
          </w:p>
        </w:tc>
        <w:tc>
          <w:tcPr>
            <w:tcW w:w="3117" w:type="dxa"/>
          </w:tcPr>
          <w:p w14:paraId="6649A75B" w14:textId="77777777" w:rsidR="00862A61" w:rsidRDefault="00862A61" w:rsidP="001F09A2">
            <w:r>
              <w:t xml:space="preserve">- Customer </w:t>
            </w:r>
          </w:p>
        </w:tc>
      </w:tr>
    </w:tbl>
    <w:p w14:paraId="423C4361" w14:textId="75279A62" w:rsid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7DEA4610" w14:textId="77777777" w:rsidR="00862A61" w:rsidRPr="00182C3C" w:rsidRDefault="00862A61" w:rsidP="00862A6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82C3C">
        <w:rPr>
          <w:rFonts w:cstheme="minorHAnsi"/>
          <w:sz w:val="24"/>
          <w:szCs w:val="24"/>
        </w:rPr>
        <w:t>shows a more complex menu design, with three menu levels displayed.</w:t>
      </w:r>
    </w:p>
    <w:p w14:paraId="0B5A9D63" w14:textId="0AC0E120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noProof/>
          <w:color w:val="C00000"/>
          <w:sz w:val="22"/>
          <w:szCs w:val="22"/>
        </w:rPr>
        <w:lastRenderedPageBreak/>
        <w:drawing>
          <wp:anchor distT="0" distB="0" distL="114300" distR="114300" simplePos="0" relativeHeight="251658240" behindDoc="0" locked="0" layoutInCell="1" allowOverlap="1" wp14:anchorId="1538B305" wp14:editId="620F7E05">
            <wp:simplePos x="0" y="0"/>
            <wp:positionH relativeFrom="column">
              <wp:posOffset>0</wp:posOffset>
            </wp:positionH>
            <wp:positionV relativeFrom="paragraph">
              <wp:posOffset>257175</wp:posOffset>
            </wp:positionV>
            <wp:extent cx="5944235" cy="2334895"/>
            <wp:effectExtent l="0" t="0" r="0" b="825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334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96E568F" w14:textId="06FDA2D0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4B5BC540" w14:textId="2F92A406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5C528702" w14:textId="71E033A2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06889367" w14:textId="12E92B0F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CF1C099" w14:textId="27AB3E37" w:rsidR="00E701BD" w:rsidRDefault="00206825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SabonLTStd-Roman" w:hAnsi="SabonLTStd-Roman" w:cs="SabonLTStd-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47AE4C2" wp14:editId="7F11AC63">
            <wp:simplePos x="0" y="0"/>
            <wp:positionH relativeFrom="column">
              <wp:posOffset>635</wp:posOffset>
            </wp:positionH>
            <wp:positionV relativeFrom="paragraph">
              <wp:posOffset>217170</wp:posOffset>
            </wp:positionV>
            <wp:extent cx="5943600" cy="1325245"/>
            <wp:effectExtent l="0" t="0" r="0" b="8255"/>
            <wp:wrapTopAndBottom/>
            <wp:docPr id="2" name="Picture 2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284DE8" w14:textId="0DE02C22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6C09BB50" w14:textId="02374739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SabonLTStd-Roman" w:hAnsi="SabonLTStd-Roman" w:cs="SabonLTStd-Roman"/>
          <w:noProof/>
          <w:sz w:val="20"/>
          <w:szCs w:val="20"/>
        </w:rPr>
        <w:lastRenderedPageBreak/>
        <w:drawing>
          <wp:anchor distT="0" distB="0" distL="114300" distR="114300" simplePos="0" relativeHeight="251660288" behindDoc="0" locked="0" layoutInCell="1" allowOverlap="1" wp14:anchorId="72879750" wp14:editId="7A953A86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5943600" cy="1663700"/>
            <wp:effectExtent l="0" t="0" r="0" b="0"/>
            <wp:wrapTopAndBottom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46E2AA" w14:textId="2FDE8D0B" w:rsidR="00862A61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390AA0C" w14:textId="3AB97C8B" w:rsidR="00862A61" w:rsidRDefault="00A64DD3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SabonLTStd-Roman" w:hAnsi="SabonLTStd-Roman" w:cs="SabonLTStd-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4B5858AA" wp14:editId="32DF88BE">
            <wp:simplePos x="0" y="0"/>
            <wp:positionH relativeFrom="column">
              <wp:posOffset>0</wp:posOffset>
            </wp:positionH>
            <wp:positionV relativeFrom="paragraph">
              <wp:posOffset>257810</wp:posOffset>
            </wp:positionV>
            <wp:extent cx="5943600" cy="1679575"/>
            <wp:effectExtent l="0" t="0" r="0" b="0"/>
            <wp:wrapTopAndBottom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5F4986" w14:textId="7453EB08" w:rsidR="00862A61" w:rsidRDefault="00A64DD3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SabonLTStd-Roman" w:hAnsi="SabonLTStd-Roman" w:cs="SabonLTStd-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43148985" wp14:editId="11ECFFA1">
            <wp:simplePos x="0" y="0"/>
            <wp:positionH relativeFrom="column">
              <wp:posOffset>0</wp:posOffset>
            </wp:positionH>
            <wp:positionV relativeFrom="paragraph">
              <wp:posOffset>1940560</wp:posOffset>
            </wp:positionV>
            <wp:extent cx="5943600" cy="1714500"/>
            <wp:effectExtent l="0" t="0" r="0" b="0"/>
            <wp:wrapTopAndBottom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FE088A" w14:textId="4F29093B" w:rsidR="00862A61" w:rsidRPr="00E701BD" w:rsidRDefault="00862A61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0D690EE" w14:textId="3C5E8F47" w:rsidR="00841960" w:rsidRDefault="00841960" w:rsidP="00841960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 xml:space="preserve">For the screens and forms identified in (2.a) create a </w:t>
      </w:r>
      <w:r>
        <w:rPr>
          <w:rFonts w:ascii="Tahoma" w:hAnsi="Tahoma" w:cs="Tahoma"/>
          <w:b/>
          <w:bCs/>
          <w:sz w:val="22"/>
          <w:szCs w:val="22"/>
        </w:rPr>
        <w:t xml:space="preserve">Storyboard </w:t>
      </w:r>
      <w:r>
        <w:rPr>
          <w:rFonts w:ascii="Tahoma" w:hAnsi="Tahoma" w:cs="Tahoma"/>
          <w:sz w:val="22"/>
          <w:szCs w:val="22"/>
        </w:rPr>
        <w:t xml:space="preserve">that captures the sequences of event. Storyboards may be designed using </w:t>
      </w:r>
      <w:r>
        <w:rPr>
          <w:rFonts w:ascii="Tahoma" w:hAnsi="Tahoma" w:cs="Tahoma"/>
          <w:b/>
          <w:bCs/>
          <w:sz w:val="22"/>
          <w:szCs w:val="22"/>
        </w:rPr>
        <w:t xml:space="preserve">wireframe tool or any low-fidelity </w:t>
      </w:r>
      <w:r>
        <w:rPr>
          <w:rFonts w:ascii="Tahoma" w:hAnsi="Tahoma" w:cs="Tahoma"/>
          <w:sz w:val="22"/>
          <w:szCs w:val="22"/>
        </w:rPr>
        <w:t xml:space="preserve">paper sketches, e.g. pencil tool, power points, etc. </w:t>
      </w:r>
    </w:p>
    <w:p w14:paraId="4CACB778" w14:textId="624F9848" w:rsidR="00841960" w:rsidRDefault="00841960" w:rsidP="00841960">
      <w:pPr>
        <w:pStyle w:val="ListParagraph"/>
        <w:rPr>
          <w:rFonts w:ascii="Tahoma" w:hAnsi="Tahoma" w:cs="Tahoma"/>
        </w:rPr>
      </w:pPr>
    </w:p>
    <w:p w14:paraId="5B70F96D" w14:textId="6ADC6573" w:rsidR="00EE1C44" w:rsidRDefault="00EE1C44" w:rsidP="00841960">
      <w:pPr>
        <w:pStyle w:val="ListParagraph"/>
        <w:rPr>
          <w:rFonts w:ascii="Tahoma" w:hAnsi="Tahoma" w:cs="Tahoma"/>
        </w:rPr>
      </w:pPr>
    </w:p>
    <w:p w14:paraId="44906A7B" w14:textId="3A0428ED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rFonts w:ascii="Tahoma" w:hAnsi="Tahoma" w:cs="Tahoma"/>
        </w:rPr>
        <w:t>First storyboard</w:t>
      </w:r>
      <w:r w:rsidR="008E2FA9">
        <w:rPr>
          <w:rFonts w:ascii="Tahoma" w:hAnsi="Tahoma" w:cs="Tahoma"/>
        </w:rPr>
        <w:t xml:space="preserve"> (provide a product)</w:t>
      </w:r>
    </w:p>
    <w:p w14:paraId="227A57DF" w14:textId="1675F524" w:rsidR="00EE1C44" w:rsidRDefault="00EE1C44" w:rsidP="00841960">
      <w:pPr>
        <w:pStyle w:val="ListParagraph"/>
        <w:rPr>
          <w:rFonts w:ascii="Tahoma" w:hAnsi="Tahoma" w:cs="Tahoma"/>
        </w:rPr>
      </w:pPr>
    </w:p>
    <w:p w14:paraId="25B107A1" w14:textId="4A8026B2" w:rsidR="00EE1C44" w:rsidRDefault="00EE1C44" w:rsidP="00841960">
      <w:pPr>
        <w:pStyle w:val="ListParagraph"/>
        <w:rPr>
          <w:rFonts w:ascii="Tahoma" w:hAnsi="Tahoma" w:cs="Tahoma"/>
        </w:rPr>
      </w:pPr>
    </w:p>
    <w:p w14:paraId="748C1EB0" w14:textId="2291F34D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F694932" wp14:editId="09FFFFAA">
            <wp:simplePos x="0" y="0"/>
            <wp:positionH relativeFrom="column">
              <wp:posOffset>95250</wp:posOffset>
            </wp:positionH>
            <wp:positionV relativeFrom="paragraph">
              <wp:posOffset>320040</wp:posOffset>
            </wp:positionV>
            <wp:extent cx="5970905" cy="4448175"/>
            <wp:effectExtent l="0" t="0" r="0" b="9525"/>
            <wp:wrapTopAndBottom/>
            <wp:docPr id="20" name="Picture 20" descr="C:\Users\User\Desktop\2022-12-22_005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User\Desktop\2022-12-22_005722.png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989B84" w14:textId="4708FF64" w:rsidR="00EE1C44" w:rsidRDefault="00EE1C44" w:rsidP="00841960">
      <w:pPr>
        <w:pStyle w:val="ListParagraph"/>
        <w:rPr>
          <w:rFonts w:ascii="Tahoma" w:hAnsi="Tahoma" w:cs="Tahoma"/>
        </w:rPr>
      </w:pPr>
    </w:p>
    <w:p w14:paraId="30EDB2CB" w14:textId="29F0F0DC" w:rsidR="00EE1C44" w:rsidRDefault="00EE1C44" w:rsidP="00841960">
      <w:pPr>
        <w:pStyle w:val="ListParagraph"/>
        <w:rPr>
          <w:rFonts w:ascii="Tahoma" w:hAnsi="Tahoma" w:cs="Tahoma"/>
        </w:rPr>
      </w:pPr>
    </w:p>
    <w:p w14:paraId="1B54FCF8" w14:textId="6A2E2AD6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5569AB9A" wp14:editId="00AA167B">
            <wp:simplePos x="0" y="0"/>
            <wp:positionH relativeFrom="column">
              <wp:posOffset>430530</wp:posOffset>
            </wp:positionH>
            <wp:positionV relativeFrom="paragraph">
              <wp:posOffset>8890</wp:posOffset>
            </wp:positionV>
            <wp:extent cx="4665345" cy="3302635"/>
            <wp:effectExtent l="0" t="0" r="1905" b="0"/>
            <wp:wrapTopAndBottom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34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C26CFB" w14:textId="484942D8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10A2CA30" wp14:editId="4803964B">
            <wp:simplePos x="0" y="0"/>
            <wp:positionH relativeFrom="column">
              <wp:posOffset>590550</wp:posOffset>
            </wp:positionH>
            <wp:positionV relativeFrom="paragraph">
              <wp:posOffset>179070</wp:posOffset>
            </wp:positionV>
            <wp:extent cx="4371975" cy="3117850"/>
            <wp:effectExtent l="0" t="0" r="9525" b="6350"/>
            <wp:wrapTopAndBottom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A5C48" w14:textId="4639088F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19DC221A" wp14:editId="38804AEF">
            <wp:simplePos x="0" y="0"/>
            <wp:positionH relativeFrom="column">
              <wp:posOffset>619125</wp:posOffset>
            </wp:positionH>
            <wp:positionV relativeFrom="paragraph">
              <wp:posOffset>0</wp:posOffset>
            </wp:positionV>
            <wp:extent cx="4476750" cy="3365500"/>
            <wp:effectExtent l="0" t="0" r="0" b="6350"/>
            <wp:wrapTopAndBottom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77932A8C" wp14:editId="165D110E">
            <wp:simplePos x="0" y="0"/>
            <wp:positionH relativeFrom="column">
              <wp:posOffset>714375</wp:posOffset>
            </wp:positionH>
            <wp:positionV relativeFrom="paragraph">
              <wp:posOffset>3616325</wp:posOffset>
            </wp:positionV>
            <wp:extent cx="4514850" cy="3176905"/>
            <wp:effectExtent l="0" t="0" r="0" b="4445"/>
            <wp:wrapTopAndBottom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AD9A67" w14:textId="37B7C324" w:rsidR="00EE1C44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808FB08" wp14:editId="7A33CE30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4850765" cy="3228975"/>
            <wp:effectExtent l="0" t="0" r="6985" b="9525"/>
            <wp:wrapTopAndBottom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76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8EF4FF" w14:textId="28F41AE0" w:rsidR="00EE1C44" w:rsidRDefault="00EE1C44" w:rsidP="00841960">
      <w:pPr>
        <w:pStyle w:val="ListParagraph"/>
        <w:rPr>
          <w:rFonts w:ascii="Tahoma" w:hAnsi="Tahoma" w:cs="Tahoma"/>
        </w:rPr>
      </w:pPr>
    </w:p>
    <w:p w14:paraId="671EDC92" w14:textId="6F4B8481" w:rsidR="00EE1C44" w:rsidRDefault="00EE1C44" w:rsidP="00841960">
      <w:pPr>
        <w:pStyle w:val="ListParagraph"/>
        <w:rPr>
          <w:rFonts w:ascii="Tahoma" w:hAnsi="Tahoma" w:cs="Tahoma"/>
        </w:rPr>
      </w:pPr>
    </w:p>
    <w:p w14:paraId="072ABC92" w14:textId="7CE3DB69" w:rsidR="00EE1C44" w:rsidRDefault="00EE1C44" w:rsidP="00841960">
      <w:pPr>
        <w:pStyle w:val="ListParagraph"/>
        <w:rPr>
          <w:rFonts w:ascii="Tahoma" w:hAnsi="Tahoma" w:cs="Tahoma"/>
        </w:rPr>
      </w:pPr>
    </w:p>
    <w:p w14:paraId="0AA5D242" w14:textId="505283F0" w:rsidR="00EE1C44" w:rsidRDefault="00EE1C44" w:rsidP="00841960">
      <w:pPr>
        <w:pStyle w:val="ListParagraph"/>
        <w:rPr>
          <w:rFonts w:ascii="Tahoma" w:hAnsi="Tahoma" w:cs="Tahoma"/>
        </w:rPr>
      </w:pPr>
    </w:p>
    <w:p w14:paraId="423299BC" w14:textId="18DD1162" w:rsidR="00EE1C44" w:rsidRDefault="00EE1C44" w:rsidP="00841960">
      <w:pPr>
        <w:pStyle w:val="ListParagraph"/>
        <w:rPr>
          <w:rFonts w:ascii="Tahoma" w:hAnsi="Tahoma" w:cs="Tahoma"/>
        </w:rPr>
      </w:pPr>
    </w:p>
    <w:p w14:paraId="0DD9A4E1" w14:textId="18496662" w:rsidR="00EE1C44" w:rsidRDefault="00EE1C44" w:rsidP="00841960">
      <w:pPr>
        <w:pStyle w:val="ListParagraph"/>
        <w:rPr>
          <w:rFonts w:ascii="Tahoma" w:hAnsi="Tahoma" w:cs="Tahoma"/>
        </w:rPr>
      </w:pPr>
    </w:p>
    <w:p w14:paraId="4898D4DA" w14:textId="0FA7B2B3" w:rsidR="00EE1C44" w:rsidRDefault="00EE1C44" w:rsidP="00841960">
      <w:pPr>
        <w:pStyle w:val="ListParagraph"/>
        <w:rPr>
          <w:rFonts w:ascii="Tahoma" w:hAnsi="Tahoma" w:cs="Tahoma"/>
        </w:rPr>
      </w:pPr>
    </w:p>
    <w:p w14:paraId="3BC9BC19" w14:textId="4B6A3090" w:rsidR="00EE1C44" w:rsidRDefault="00EE1C44" w:rsidP="00841960">
      <w:pPr>
        <w:pStyle w:val="ListParagraph"/>
        <w:rPr>
          <w:rFonts w:ascii="Tahoma" w:hAnsi="Tahoma" w:cs="Tahoma"/>
        </w:rPr>
      </w:pPr>
    </w:p>
    <w:p w14:paraId="0C767DB8" w14:textId="617137AF" w:rsidR="00EE1C44" w:rsidRDefault="00EE1C44" w:rsidP="00841960">
      <w:pPr>
        <w:pStyle w:val="ListParagraph"/>
        <w:rPr>
          <w:rFonts w:ascii="Tahoma" w:hAnsi="Tahoma" w:cs="Tahoma"/>
        </w:rPr>
      </w:pPr>
    </w:p>
    <w:p w14:paraId="7AF0DD21" w14:textId="66A6C172" w:rsidR="00EE1C44" w:rsidRDefault="00EE1C44" w:rsidP="00841960">
      <w:pPr>
        <w:pStyle w:val="ListParagraph"/>
        <w:rPr>
          <w:rFonts w:ascii="Tahoma" w:hAnsi="Tahoma" w:cs="Tahoma"/>
        </w:rPr>
      </w:pPr>
    </w:p>
    <w:p w14:paraId="5575B372" w14:textId="129222FD" w:rsidR="00EE1C44" w:rsidRDefault="00EE1C44" w:rsidP="00841960">
      <w:pPr>
        <w:pStyle w:val="ListParagraph"/>
        <w:rPr>
          <w:rFonts w:ascii="Tahoma" w:hAnsi="Tahoma" w:cs="Tahoma"/>
        </w:rPr>
      </w:pPr>
    </w:p>
    <w:p w14:paraId="74F4EB45" w14:textId="318F5737" w:rsidR="00EE1C44" w:rsidRDefault="00EE1C44" w:rsidP="00841960">
      <w:pPr>
        <w:pStyle w:val="ListParagraph"/>
        <w:rPr>
          <w:rFonts w:ascii="Tahoma" w:hAnsi="Tahoma" w:cs="Tahoma"/>
        </w:rPr>
      </w:pPr>
    </w:p>
    <w:p w14:paraId="62C33832" w14:textId="2F21B09D" w:rsidR="00EE1C44" w:rsidRDefault="00EE1C44" w:rsidP="00841960">
      <w:pPr>
        <w:pStyle w:val="ListParagraph"/>
        <w:rPr>
          <w:rFonts w:ascii="Tahoma" w:hAnsi="Tahoma" w:cs="Tahoma"/>
        </w:rPr>
      </w:pPr>
    </w:p>
    <w:p w14:paraId="6CF44771" w14:textId="0E84FA82" w:rsidR="00EE1C44" w:rsidRDefault="00EE1C44" w:rsidP="00841960">
      <w:pPr>
        <w:pStyle w:val="ListParagraph"/>
        <w:rPr>
          <w:rFonts w:ascii="Tahoma" w:hAnsi="Tahoma" w:cs="Tahoma"/>
        </w:rPr>
      </w:pPr>
    </w:p>
    <w:p w14:paraId="43342689" w14:textId="30C233B8" w:rsidR="00EE1C44" w:rsidRDefault="00EE1C44" w:rsidP="00841960">
      <w:pPr>
        <w:pStyle w:val="ListParagraph"/>
        <w:rPr>
          <w:rFonts w:ascii="Tahoma" w:hAnsi="Tahoma" w:cs="Tahoma"/>
        </w:rPr>
      </w:pPr>
    </w:p>
    <w:p w14:paraId="059C6886" w14:textId="476DA0B4" w:rsidR="00EE1C44" w:rsidRDefault="00EE1C44" w:rsidP="00841960">
      <w:pPr>
        <w:pStyle w:val="ListParagraph"/>
        <w:rPr>
          <w:rFonts w:ascii="Tahoma" w:hAnsi="Tahoma" w:cs="Tahoma"/>
        </w:rPr>
      </w:pPr>
    </w:p>
    <w:p w14:paraId="4D71D27E" w14:textId="7581637B" w:rsidR="00EE1C44" w:rsidRDefault="00EE1C44" w:rsidP="00841960">
      <w:pPr>
        <w:pStyle w:val="ListParagraph"/>
        <w:rPr>
          <w:rFonts w:ascii="Tahoma" w:hAnsi="Tahoma" w:cs="Tahoma"/>
        </w:rPr>
      </w:pPr>
    </w:p>
    <w:p w14:paraId="334A81E0" w14:textId="5FCA09F4" w:rsidR="00EE1C44" w:rsidRDefault="00EE1C44" w:rsidP="00841960">
      <w:pPr>
        <w:pStyle w:val="ListParagraph"/>
        <w:rPr>
          <w:rFonts w:ascii="Tahoma" w:hAnsi="Tahoma" w:cs="Tahoma"/>
        </w:rPr>
      </w:pPr>
    </w:p>
    <w:p w14:paraId="19B194FF" w14:textId="45BE35F3" w:rsidR="007174DF" w:rsidRDefault="007174DF" w:rsidP="00841960">
      <w:pPr>
        <w:pStyle w:val="ListParagraph"/>
        <w:rPr>
          <w:rFonts w:ascii="Tahoma" w:hAnsi="Tahoma" w:cs="Tahoma"/>
        </w:rPr>
      </w:pPr>
    </w:p>
    <w:p w14:paraId="5786348D" w14:textId="6452D924" w:rsidR="007174DF" w:rsidRDefault="00323BD7" w:rsidP="00841960">
      <w:pPr>
        <w:pStyle w:val="ListParagraph"/>
        <w:rPr>
          <w:rFonts w:ascii="Tahoma" w:hAnsi="Tahoma" w:cs="Tahoma"/>
        </w:rPr>
      </w:pPr>
      <w:r>
        <w:rPr>
          <w:rFonts w:ascii="Tahoma" w:hAnsi="Tahoma" w:cs="Tahoma"/>
        </w:rPr>
        <w:t xml:space="preserve">Second </w:t>
      </w:r>
      <w:r w:rsidR="00206825">
        <w:rPr>
          <w:rFonts w:ascii="Tahoma" w:hAnsi="Tahoma" w:cs="Tahoma"/>
        </w:rPr>
        <w:t>storyboard (</w:t>
      </w:r>
      <w:r w:rsidR="008E2FA9">
        <w:rPr>
          <w:rFonts w:ascii="Tahoma" w:hAnsi="Tahoma" w:cs="Tahoma"/>
        </w:rPr>
        <w:t>return a product)</w:t>
      </w:r>
    </w:p>
    <w:p w14:paraId="1EDE8746" w14:textId="189651F9" w:rsidR="007174DF" w:rsidRDefault="007174DF" w:rsidP="00841960">
      <w:pPr>
        <w:pStyle w:val="ListParagraph"/>
        <w:rPr>
          <w:rFonts w:ascii="Tahoma" w:hAnsi="Tahoma" w:cs="Tahoma"/>
        </w:rPr>
      </w:pPr>
    </w:p>
    <w:p w14:paraId="25B42736" w14:textId="0CE52D04" w:rsidR="007174DF" w:rsidRDefault="007174DF" w:rsidP="00841960">
      <w:pPr>
        <w:pStyle w:val="ListParagraph"/>
        <w:rPr>
          <w:rFonts w:ascii="Tahoma" w:hAnsi="Tahoma" w:cs="Tahoma"/>
        </w:rPr>
      </w:pPr>
    </w:p>
    <w:p w14:paraId="3D9BB5C5" w14:textId="7B93C012" w:rsidR="007174DF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4F5AEC5A" wp14:editId="7DB33822">
            <wp:simplePos x="0" y="0"/>
            <wp:positionH relativeFrom="column">
              <wp:posOffset>381000</wp:posOffset>
            </wp:positionH>
            <wp:positionV relativeFrom="paragraph">
              <wp:posOffset>234950</wp:posOffset>
            </wp:positionV>
            <wp:extent cx="5276850" cy="3930650"/>
            <wp:effectExtent l="0" t="0" r="0" b="0"/>
            <wp:wrapTopAndBottom/>
            <wp:docPr id="18" name="Picture 18" descr="C:\Users\User\Desktop\2022-12-22_005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:\Users\User\Desktop\2022-12-22_005722.png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3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9E745" w14:textId="6FC3F957" w:rsidR="007174DF" w:rsidRDefault="007174DF" w:rsidP="00841960">
      <w:pPr>
        <w:pStyle w:val="ListParagraph"/>
        <w:rPr>
          <w:rFonts w:ascii="Tahoma" w:hAnsi="Tahoma" w:cs="Tahoma"/>
        </w:rPr>
      </w:pPr>
    </w:p>
    <w:p w14:paraId="61DF0BC0" w14:textId="2E2C7BBD" w:rsidR="007174DF" w:rsidRDefault="007174DF" w:rsidP="00841960">
      <w:pPr>
        <w:pStyle w:val="ListParagraph"/>
        <w:rPr>
          <w:rFonts w:ascii="Tahoma" w:hAnsi="Tahoma" w:cs="Tahoma"/>
        </w:rPr>
      </w:pPr>
    </w:p>
    <w:p w14:paraId="60570A4D" w14:textId="42B2912A" w:rsidR="007174DF" w:rsidRDefault="007174DF" w:rsidP="00841960">
      <w:pPr>
        <w:pStyle w:val="ListParagraph"/>
        <w:rPr>
          <w:rFonts w:ascii="Tahoma" w:hAnsi="Tahoma" w:cs="Tahoma"/>
        </w:rPr>
      </w:pPr>
    </w:p>
    <w:p w14:paraId="6F6FC2DA" w14:textId="41E8DF80" w:rsidR="007174DF" w:rsidRDefault="007174DF" w:rsidP="00841960">
      <w:pPr>
        <w:pStyle w:val="ListParagraph"/>
        <w:rPr>
          <w:rFonts w:ascii="Tahoma" w:hAnsi="Tahoma" w:cs="Tahoma"/>
        </w:rPr>
      </w:pPr>
    </w:p>
    <w:p w14:paraId="7E626A94" w14:textId="3CA984C5" w:rsidR="007174DF" w:rsidRDefault="007174DF" w:rsidP="00841960">
      <w:pPr>
        <w:pStyle w:val="ListParagraph"/>
        <w:rPr>
          <w:rFonts w:ascii="Tahoma" w:hAnsi="Tahoma" w:cs="Tahoma"/>
        </w:rPr>
      </w:pPr>
    </w:p>
    <w:p w14:paraId="27AA803A" w14:textId="2294951A" w:rsidR="007174DF" w:rsidRDefault="007174DF" w:rsidP="00841960">
      <w:pPr>
        <w:pStyle w:val="ListParagraph"/>
        <w:rPr>
          <w:rFonts w:ascii="Tahoma" w:hAnsi="Tahoma" w:cs="Tahoma"/>
        </w:rPr>
      </w:pPr>
    </w:p>
    <w:p w14:paraId="64007E1E" w14:textId="448CEFD5" w:rsidR="00EE1C44" w:rsidRDefault="00EE1C44" w:rsidP="00841960">
      <w:pPr>
        <w:pStyle w:val="ListParagraph"/>
        <w:rPr>
          <w:rFonts w:ascii="Tahoma" w:hAnsi="Tahoma" w:cs="Tahoma"/>
        </w:rPr>
      </w:pPr>
    </w:p>
    <w:p w14:paraId="6F8EFE85" w14:textId="4ACC4A61" w:rsidR="00323BD7" w:rsidRDefault="00323BD7" w:rsidP="00841960">
      <w:pPr>
        <w:pStyle w:val="ListParagraph"/>
        <w:rPr>
          <w:rFonts w:ascii="Tahoma" w:hAnsi="Tahoma" w:cs="Tahoma"/>
        </w:rPr>
      </w:pPr>
    </w:p>
    <w:p w14:paraId="18D158FF" w14:textId="37BCE10D" w:rsidR="00323BD7" w:rsidRDefault="00323BD7" w:rsidP="00841960">
      <w:pPr>
        <w:pStyle w:val="ListParagraph"/>
        <w:rPr>
          <w:rFonts w:ascii="Tahoma" w:hAnsi="Tahoma" w:cs="Tahoma"/>
        </w:rPr>
      </w:pPr>
    </w:p>
    <w:p w14:paraId="3D20EA07" w14:textId="241B9F8B" w:rsidR="00323BD7" w:rsidRDefault="00323BD7" w:rsidP="00841960">
      <w:pPr>
        <w:pStyle w:val="ListParagraph"/>
        <w:rPr>
          <w:rFonts w:ascii="Tahoma" w:hAnsi="Tahoma" w:cs="Tahoma"/>
        </w:rPr>
      </w:pPr>
    </w:p>
    <w:p w14:paraId="5FE0350A" w14:textId="43D8232C" w:rsidR="00323BD7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3A0BBEA1" wp14:editId="51D11223">
            <wp:simplePos x="0" y="0"/>
            <wp:positionH relativeFrom="column">
              <wp:posOffset>571500</wp:posOffset>
            </wp:positionH>
            <wp:positionV relativeFrom="paragraph">
              <wp:posOffset>57150</wp:posOffset>
            </wp:positionV>
            <wp:extent cx="4651375" cy="3258820"/>
            <wp:effectExtent l="0" t="0" r="0" b="0"/>
            <wp:wrapTopAndBottom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1375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3B396AB2" wp14:editId="730DE046">
            <wp:simplePos x="0" y="0"/>
            <wp:positionH relativeFrom="column">
              <wp:posOffset>637540</wp:posOffset>
            </wp:positionH>
            <wp:positionV relativeFrom="paragraph">
              <wp:posOffset>3654425</wp:posOffset>
            </wp:positionV>
            <wp:extent cx="4667250" cy="3141345"/>
            <wp:effectExtent l="0" t="0" r="0" b="1905"/>
            <wp:wrapTopAndBottom/>
            <wp:docPr id="14" name="Picture 1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19D30F" w14:textId="37314889" w:rsidR="00323BD7" w:rsidRDefault="00323BD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26A780" wp14:editId="5695F365">
            <wp:simplePos x="0" y="0"/>
            <wp:positionH relativeFrom="column">
              <wp:posOffset>763905</wp:posOffset>
            </wp:positionH>
            <wp:positionV relativeFrom="paragraph">
              <wp:posOffset>3565525</wp:posOffset>
            </wp:positionV>
            <wp:extent cx="4333875" cy="2958465"/>
            <wp:effectExtent l="0" t="0" r="9525" b="0"/>
            <wp:wrapTopAndBottom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1EEB4F3E" wp14:editId="599A51AA">
            <wp:simplePos x="0" y="0"/>
            <wp:positionH relativeFrom="column">
              <wp:posOffset>542925</wp:posOffset>
            </wp:positionH>
            <wp:positionV relativeFrom="paragraph">
              <wp:posOffset>111760</wp:posOffset>
            </wp:positionV>
            <wp:extent cx="4552950" cy="3159125"/>
            <wp:effectExtent l="0" t="0" r="0" b="3175"/>
            <wp:wrapTopAndBottom/>
            <wp:docPr id="16" name="Picture 1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CE0065" w14:textId="45582884" w:rsidR="00323BD7" w:rsidRDefault="00323BD7" w:rsidP="00841960">
      <w:pPr>
        <w:pStyle w:val="ListParagraph"/>
        <w:rPr>
          <w:rFonts w:ascii="Tahoma" w:hAnsi="Tahoma" w:cs="Tahoma"/>
        </w:rPr>
      </w:pPr>
    </w:p>
    <w:p w14:paraId="70922059" w14:textId="4C3B335C" w:rsidR="00323BD7" w:rsidRDefault="0015032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9D4DB38" wp14:editId="0608881C">
            <wp:simplePos x="0" y="0"/>
            <wp:positionH relativeFrom="column">
              <wp:posOffset>514350</wp:posOffset>
            </wp:positionH>
            <wp:positionV relativeFrom="paragraph">
              <wp:posOffset>247650</wp:posOffset>
            </wp:positionV>
            <wp:extent cx="4940890" cy="3238500"/>
            <wp:effectExtent l="0" t="0" r="0" b="0"/>
            <wp:wrapTopAndBottom/>
            <wp:docPr id="19" name="Picture 1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89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CC4ECB" w14:textId="02466407" w:rsidR="00323BD7" w:rsidRDefault="00323BD7" w:rsidP="00841960">
      <w:pPr>
        <w:pStyle w:val="ListParagraph"/>
        <w:rPr>
          <w:rFonts w:ascii="Tahoma" w:hAnsi="Tahoma" w:cs="Tahoma"/>
        </w:rPr>
      </w:pPr>
    </w:p>
    <w:p w14:paraId="7F0119D1" w14:textId="6CC34659" w:rsidR="00323BD7" w:rsidRDefault="00323BD7" w:rsidP="00841960">
      <w:pPr>
        <w:pStyle w:val="ListParagraph"/>
        <w:rPr>
          <w:rFonts w:ascii="Tahoma" w:hAnsi="Tahoma" w:cs="Tahoma"/>
        </w:rPr>
      </w:pPr>
    </w:p>
    <w:p w14:paraId="39F74DC6" w14:textId="5FD01179" w:rsidR="00323BD7" w:rsidRDefault="00323BD7" w:rsidP="00841960">
      <w:pPr>
        <w:pStyle w:val="ListParagraph"/>
        <w:rPr>
          <w:rFonts w:ascii="Tahoma" w:hAnsi="Tahoma" w:cs="Tahoma"/>
        </w:rPr>
      </w:pPr>
    </w:p>
    <w:p w14:paraId="53174078" w14:textId="3E112F49" w:rsidR="00323BD7" w:rsidRDefault="00323BD7" w:rsidP="00841960">
      <w:pPr>
        <w:pStyle w:val="ListParagraph"/>
        <w:rPr>
          <w:rFonts w:ascii="Tahoma" w:hAnsi="Tahoma" w:cs="Tahoma"/>
        </w:rPr>
      </w:pPr>
    </w:p>
    <w:p w14:paraId="344FC861" w14:textId="73C7084D" w:rsidR="00323BD7" w:rsidRDefault="00323BD7" w:rsidP="00841960">
      <w:pPr>
        <w:pStyle w:val="ListParagraph"/>
        <w:rPr>
          <w:rFonts w:ascii="Tahoma" w:hAnsi="Tahoma" w:cs="Tahoma"/>
        </w:rPr>
      </w:pPr>
    </w:p>
    <w:p w14:paraId="359674B9" w14:textId="578DAFC4" w:rsidR="00323BD7" w:rsidRDefault="00323BD7" w:rsidP="00841960">
      <w:pPr>
        <w:pStyle w:val="ListParagraph"/>
        <w:rPr>
          <w:rFonts w:ascii="Tahoma" w:hAnsi="Tahoma" w:cs="Tahoma"/>
        </w:rPr>
      </w:pPr>
    </w:p>
    <w:p w14:paraId="312F5B5C" w14:textId="5FBBD005" w:rsidR="00323BD7" w:rsidRDefault="00323BD7" w:rsidP="00841960">
      <w:pPr>
        <w:pStyle w:val="ListParagraph"/>
        <w:rPr>
          <w:rFonts w:ascii="Tahoma" w:hAnsi="Tahoma" w:cs="Tahoma"/>
        </w:rPr>
      </w:pPr>
    </w:p>
    <w:p w14:paraId="60E08B2F" w14:textId="21486EDB" w:rsidR="00323BD7" w:rsidRDefault="00323BD7" w:rsidP="00841960">
      <w:pPr>
        <w:pStyle w:val="ListParagraph"/>
        <w:rPr>
          <w:rFonts w:ascii="Tahoma" w:hAnsi="Tahoma" w:cs="Tahoma"/>
        </w:rPr>
      </w:pPr>
    </w:p>
    <w:p w14:paraId="72D19242" w14:textId="6CE4F1D9" w:rsidR="00323BD7" w:rsidRDefault="00323BD7" w:rsidP="00841960">
      <w:pPr>
        <w:pStyle w:val="ListParagraph"/>
        <w:rPr>
          <w:rFonts w:ascii="Tahoma" w:hAnsi="Tahoma" w:cs="Tahoma"/>
        </w:rPr>
      </w:pPr>
    </w:p>
    <w:p w14:paraId="261F060C" w14:textId="0F37C9B6" w:rsidR="00323BD7" w:rsidRDefault="00323BD7" w:rsidP="00841960">
      <w:pPr>
        <w:pStyle w:val="ListParagraph"/>
        <w:rPr>
          <w:rFonts w:ascii="Tahoma" w:hAnsi="Tahoma" w:cs="Tahoma"/>
        </w:rPr>
      </w:pPr>
    </w:p>
    <w:p w14:paraId="6A420C4D" w14:textId="02DEE73A" w:rsidR="00323BD7" w:rsidRDefault="00323BD7" w:rsidP="00841960">
      <w:pPr>
        <w:pStyle w:val="ListParagraph"/>
        <w:rPr>
          <w:rFonts w:ascii="Tahoma" w:hAnsi="Tahoma" w:cs="Tahoma"/>
        </w:rPr>
      </w:pPr>
    </w:p>
    <w:p w14:paraId="3C595C36" w14:textId="4B3349AD" w:rsidR="00323BD7" w:rsidRDefault="00323BD7" w:rsidP="00841960">
      <w:pPr>
        <w:pStyle w:val="ListParagraph"/>
        <w:rPr>
          <w:rFonts w:ascii="Tahoma" w:hAnsi="Tahoma" w:cs="Tahoma"/>
        </w:rPr>
      </w:pPr>
    </w:p>
    <w:p w14:paraId="099E5C53" w14:textId="1B4893E7" w:rsidR="00323BD7" w:rsidRDefault="00323BD7" w:rsidP="00841960">
      <w:pPr>
        <w:pStyle w:val="ListParagraph"/>
        <w:rPr>
          <w:rFonts w:ascii="Tahoma" w:hAnsi="Tahoma" w:cs="Tahoma"/>
        </w:rPr>
      </w:pPr>
    </w:p>
    <w:p w14:paraId="4A5EBDCA" w14:textId="2FA3C30E" w:rsidR="00323BD7" w:rsidRDefault="00323BD7" w:rsidP="00841960">
      <w:pPr>
        <w:pStyle w:val="ListParagraph"/>
        <w:rPr>
          <w:rFonts w:ascii="Tahoma" w:hAnsi="Tahoma" w:cs="Tahoma"/>
        </w:rPr>
      </w:pPr>
    </w:p>
    <w:p w14:paraId="387EAD4E" w14:textId="6ECB4C2B" w:rsidR="00323BD7" w:rsidRDefault="00323BD7" w:rsidP="00841960">
      <w:pPr>
        <w:pStyle w:val="ListParagraph"/>
        <w:rPr>
          <w:rFonts w:ascii="Tahoma" w:hAnsi="Tahoma" w:cs="Tahoma"/>
        </w:rPr>
      </w:pPr>
    </w:p>
    <w:p w14:paraId="08360EBA" w14:textId="1CDFA7DA" w:rsidR="00323BD7" w:rsidRDefault="00323BD7" w:rsidP="00841960">
      <w:pPr>
        <w:pStyle w:val="ListParagraph"/>
        <w:rPr>
          <w:rFonts w:ascii="Tahoma" w:hAnsi="Tahoma" w:cs="Tahoma"/>
        </w:rPr>
      </w:pPr>
    </w:p>
    <w:p w14:paraId="4B37051A" w14:textId="18CB850C" w:rsidR="00323BD7" w:rsidRDefault="00323BD7" w:rsidP="00841960">
      <w:pPr>
        <w:pStyle w:val="ListParagraph"/>
        <w:rPr>
          <w:rFonts w:ascii="Tahoma" w:hAnsi="Tahoma" w:cs="Tahoma"/>
        </w:rPr>
      </w:pPr>
    </w:p>
    <w:p w14:paraId="52BBE597" w14:textId="0D63AF98" w:rsidR="00323BD7" w:rsidRDefault="00323BD7" w:rsidP="00841960">
      <w:pPr>
        <w:pStyle w:val="ListParagraph"/>
        <w:rPr>
          <w:rFonts w:ascii="Tahoma" w:hAnsi="Tahoma" w:cs="Tahoma"/>
        </w:rPr>
      </w:pPr>
    </w:p>
    <w:p w14:paraId="4454169C" w14:textId="105A4F86" w:rsidR="00323BD7" w:rsidRDefault="00323BD7" w:rsidP="00841960">
      <w:pPr>
        <w:pStyle w:val="ListParagraph"/>
        <w:rPr>
          <w:rFonts w:ascii="Tahoma" w:hAnsi="Tahoma" w:cs="Tahoma"/>
        </w:rPr>
      </w:pPr>
    </w:p>
    <w:p w14:paraId="73A987BE" w14:textId="59612FA4" w:rsidR="00150327" w:rsidRDefault="00150327" w:rsidP="00841960">
      <w:pPr>
        <w:pStyle w:val="ListParagraph"/>
        <w:rPr>
          <w:rFonts w:ascii="Tahoma" w:hAnsi="Tahoma" w:cs="Tahoma"/>
        </w:rPr>
      </w:pPr>
      <w:r>
        <w:rPr>
          <w:rFonts w:ascii="Tahoma" w:hAnsi="Tahoma" w:cs="Tahoma"/>
        </w:rPr>
        <w:t>Third storyboard</w:t>
      </w:r>
      <w:r w:rsidR="00206825">
        <w:rPr>
          <w:rFonts w:ascii="Tahoma" w:hAnsi="Tahoma" w:cs="Tahoma"/>
        </w:rPr>
        <w:t xml:space="preserve"> </w:t>
      </w:r>
      <w:r w:rsidR="008E2FA9">
        <w:rPr>
          <w:rFonts w:ascii="Tahoma" w:hAnsi="Tahoma" w:cs="Tahoma"/>
        </w:rPr>
        <w:t>(pay for product)</w:t>
      </w:r>
    </w:p>
    <w:p w14:paraId="2DFF582C" w14:textId="77777777" w:rsidR="00150327" w:rsidRDefault="00150327" w:rsidP="00841960">
      <w:pPr>
        <w:pStyle w:val="ListParagraph"/>
        <w:rPr>
          <w:rFonts w:ascii="Tahoma" w:hAnsi="Tahoma" w:cs="Tahoma"/>
        </w:rPr>
      </w:pPr>
    </w:p>
    <w:p w14:paraId="7E78F09E" w14:textId="2FC1479D" w:rsidR="00323BD7" w:rsidRDefault="00150327" w:rsidP="00841960">
      <w:pPr>
        <w:pStyle w:val="ListParagraph"/>
        <w:rPr>
          <w:rFonts w:ascii="Tahoma" w:hAnsi="Tahoma" w:cs="Tahoma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7F1F3571" wp14:editId="32B2DD3D">
            <wp:simplePos x="0" y="0"/>
            <wp:positionH relativeFrom="column">
              <wp:posOffset>342900</wp:posOffset>
            </wp:positionH>
            <wp:positionV relativeFrom="paragraph">
              <wp:posOffset>263525</wp:posOffset>
            </wp:positionV>
            <wp:extent cx="5137785" cy="3827780"/>
            <wp:effectExtent l="0" t="0" r="5715" b="1270"/>
            <wp:wrapTopAndBottom/>
            <wp:docPr id="22" name="Picture 22" descr="C:\Users\User\Desktop\2022-12-22_005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:\Users\User\Desktop\2022-12-22_005722.png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85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A3802" w14:textId="2F8F83D5" w:rsidR="00323BD7" w:rsidRDefault="00323BD7" w:rsidP="00841960">
      <w:pPr>
        <w:pStyle w:val="ListParagraph"/>
        <w:rPr>
          <w:rFonts w:ascii="Tahoma" w:hAnsi="Tahoma" w:cs="Tahoma"/>
        </w:rPr>
      </w:pPr>
    </w:p>
    <w:p w14:paraId="3D8EC667" w14:textId="16173437" w:rsidR="00323BD7" w:rsidRDefault="00323BD7" w:rsidP="00841960">
      <w:pPr>
        <w:pStyle w:val="ListParagraph"/>
        <w:rPr>
          <w:rFonts w:ascii="Tahoma" w:hAnsi="Tahoma" w:cs="Tahoma"/>
        </w:rPr>
      </w:pPr>
    </w:p>
    <w:p w14:paraId="1C5FCFDD" w14:textId="3549B162" w:rsidR="00323BD7" w:rsidRDefault="00323BD7" w:rsidP="00841960">
      <w:pPr>
        <w:pStyle w:val="ListParagraph"/>
        <w:rPr>
          <w:rFonts w:ascii="Tahoma" w:hAnsi="Tahoma" w:cs="Tahoma"/>
        </w:rPr>
      </w:pPr>
    </w:p>
    <w:p w14:paraId="407EE95C" w14:textId="68C7F149" w:rsidR="00323BD7" w:rsidRDefault="00323BD7" w:rsidP="00841960">
      <w:pPr>
        <w:pStyle w:val="ListParagraph"/>
        <w:rPr>
          <w:rFonts w:ascii="Tahoma" w:hAnsi="Tahoma" w:cs="Tahoma"/>
        </w:rPr>
      </w:pPr>
    </w:p>
    <w:p w14:paraId="13B16EC0" w14:textId="24E52595" w:rsidR="00323BD7" w:rsidRDefault="00323BD7" w:rsidP="00841960">
      <w:pPr>
        <w:pStyle w:val="ListParagraph"/>
        <w:rPr>
          <w:rFonts w:ascii="Tahoma" w:hAnsi="Tahoma" w:cs="Tahoma"/>
        </w:rPr>
      </w:pPr>
    </w:p>
    <w:p w14:paraId="05DF8CEA" w14:textId="42701F3D" w:rsidR="00150327" w:rsidRDefault="00150327" w:rsidP="00841960">
      <w:pPr>
        <w:pStyle w:val="ListParagraph"/>
        <w:rPr>
          <w:rFonts w:ascii="Tahoma" w:hAnsi="Tahoma" w:cs="Tahoma"/>
        </w:rPr>
      </w:pPr>
    </w:p>
    <w:p w14:paraId="626B4425" w14:textId="4822293D" w:rsidR="00150327" w:rsidRDefault="00150327" w:rsidP="00841960">
      <w:pPr>
        <w:pStyle w:val="ListParagraph"/>
        <w:rPr>
          <w:rFonts w:ascii="Tahoma" w:hAnsi="Tahoma" w:cs="Tahoma"/>
        </w:rPr>
      </w:pPr>
    </w:p>
    <w:p w14:paraId="6194F548" w14:textId="2A92A91E" w:rsidR="00150327" w:rsidRDefault="00150327" w:rsidP="00841960">
      <w:pPr>
        <w:pStyle w:val="ListParagraph"/>
        <w:rPr>
          <w:rFonts w:ascii="Tahoma" w:hAnsi="Tahoma" w:cs="Tahoma"/>
        </w:rPr>
      </w:pPr>
    </w:p>
    <w:p w14:paraId="576EB532" w14:textId="4D2A1C13" w:rsidR="00150327" w:rsidRDefault="00150327" w:rsidP="00841960">
      <w:pPr>
        <w:pStyle w:val="ListParagraph"/>
        <w:rPr>
          <w:rFonts w:ascii="Tahoma" w:hAnsi="Tahoma" w:cs="Tahoma"/>
        </w:rPr>
      </w:pPr>
    </w:p>
    <w:p w14:paraId="6383E7BB" w14:textId="565DE12D" w:rsidR="00150327" w:rsidRDefault="00150327" w:rsidP="00841960">
      <w:pPr>
        <w:pStyle w:val="ListParagraph"/>
        <w:rPr>
          <w:rFonts w:ascii="Tahoma" w:hAnsi="Tahoma" w:cs="Tahoma"/>
        </w:rPr>
      </w:pPr>
    </w:p>
    <w:p w14:paraId="6A9458EE" w14:textId="58249DA4" w:rsidR="00150327" w:rsidRDefault="00150327" w:rsidP="00841960">
      <w:pPr>
        <w:pStyle w:val="ListParagraph"/>
        <w:rPr>
          <w:rFonts w:ascii="Tahoma" w:hAnsi="Tahoma" w:cs="Tahoma"/>
        </w:rPr>
      </w:pPr>
    </w:p>
    <w:p w14:paraId="0FC08E19" w14:textId="6C76500E" w:rsidR="00150327" w:rsidRDefault="00150327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628D7D48" wp14:editId="512B61B8">
            <wp:simplePos x="0" y="0"/>
            <wp:positionH relativeFrom="column">
              <wp:posOffset>770890</wp:posOffset>
            </wp:positionH>
            <wp:positionV relativeFrom="paragraph">
              <wp:posOffset>180975</wp:posOffset>
            </wp:positionV>
            <wp:extent cx="4400550" cy="3082290"/>
            <wp:effectExtent l="0" t="0" r="0" b="3810"/>
            <wp:wrapTopAndBottom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1B52F7B4" wp14:editId="27A2FCEC">
            <wp:simplePos x="0" y="0"/>
            <wp:positionH relativeFrom="column">
              <wp:posOffset>904875</wp:posOffset>
            </wp:positionH>
            <wp:positionV relativeFrom="paragraph">
              <wp:posOffset>3581400</wp:posOffset>
            </wp:positionV>
            <wp:extent cx="4266565" cy="2933700"/>
            <wp:effectExtent l="0" t="0" r="635" b="0"/>
            <wp:wrapTopAndBottom/>
            <wp:docPr id="25" name="Picture 25" descr="C:\Users\User\Desktop\Screenshot 2022-12-22 0148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:\Users\User\Desktop\Screenshot 2022-12-22 014807.png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56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E3B55" w14:textId="34419E9C" w:rsidR="00150327" w:rsidRDefault="00150327" w:rsidP="00841960">
      <w:pPr>
        <w:pStyle w:val="ListParagraph"/>
        <w:rPr>
          <w:rFonts w:ascii="Tahoma" w:hAnsi="Tahoma" w:cs="Tahoma"/>
        </w:rPr>
      </w:pPr>
    </w:p>
    <w:p w14:paraId="2583E1A8" w14:textId="361720EA" w:rsidR="00150327" w:rsidRDefault="00150327" w:rsidP="00841960">
      <w:pPr>
        <w:pStyle w:val="ListParagraph"/>
        <w:rPr>
          <w:rFonts w:ascii="Tahoma" w:hAnsi="Tahoma" w:cs="Tahoma"/>
        </w:rPr>
      </w:pPr>
    </w:p>
    <w:p w14:paraId="4D09B981" w14:textId="5DD1E3FA" w:rsidR="00150327" w:rsidRDefault="00C97FCA" w:rsidP="00841960">
      <w:pPr>
        <w:pStyle w:val="ListParagraph"/>
        <w:rPr>
          <w:rFonts w:ascii="Tahoma" w:hAnsi="Tahoma" w:cs="Tahoma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16744200" wp14:editId="0DB6B819">
            <wp:simplePos x="0" y="0"/>
            <wp:positionH relativeFrom="column">
              <wp:posOffset>600075</wp:posOffset>
            </wp:positionH>
            <wp:positionV relativeFrom="paragraph">
              <wp:posOffset>0</wp:posOffset>
            </wp:positionV>
            <wp:extent cx="4553585" cy="3214370"/>
            <wp:effectExtent l="0" t="0" r="0" b="5080"/>
            <wp:wrapTopAndBottom/>
            <wp:docPr id="28" name="Picture 28" descr="C:\Users\User\Desktop\Screenshot 2022-12-22 022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:\Users\User\Desktop\Screenshot 2022-12-22 022102.png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585" cy="321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2D898AA5" wp14:editId="795F32C3">
            <wp:simplePos x="0" y="0"/>
            <wp:positionH relativeFrom="column">
              <wp:posOffset>647700</wp:posOffset>
            </wp:positionH>
            <wp:positionV relativeFrom="paragraph">
              <wp:posOffset>3477260</wp:posOffset>
            </wp:positionV>
            <wp:extent cx="4283710" cy="3320415"/>
            <wp:effectExtent l="0" t="0" r="2540" b="0"/>
            <wp:wrapTopAndBottom/>
            <wp:docPr id="29" name="Picture 29" descr="C:\Users\User\Desktop\2022-12-22_0248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:\Users\User\Desktop\2022-12-22_024840.png"/>
                    <pic:cNvPicPr>
                      <a:picLocks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710" cy="33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E2DD4" w14:textId="5F78929A" w:rsidR="00150327" w:rsidRDefault="00150327" w:rsidP="00841960">
      <w:pPr>
        <w:pStyle w:val="ListParagraph"/>
        <w:rPr>
          <w:rFonts w:ascii="Tahoma" w:hAnsi="Tahoma" w:cs="Tahoma"/>
        </w:rPr>
      </w:pPr>
    </w:p>
    <w:p w14:paraId="32E54BD1" w14:textId="004EA0DB" w:rsidR="00150327" w:rsidRDefault="00150327" w:rsidP="00841960">
      <w:pPr>
        <w:pStyle w:val="ListParagraph"/>
        <w:rPr>
          <w:rFonts w:ascii="Tahoma" w:hAnsi="Tahoma" w:cs="Tahoma"/>
        </w:rPr>
      </w:pPr>
    </w:p>
    <w:p w14:paraId="38417DF1" w14:textId="672EE11E" w:rsidR="00150327" w:rsidRDefault="00C97FCA" w:rsidP="00841960">
      <w:pPr>
        <w:pStyle w:val="ListParagraph"/>
        <w:rPr>
          <w:rFonts w:ascii="Tahoma" w:hAnsi="Tahoma" w:cs="Tahoma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12B2C1A9" wp14:editId="014E7BB3">
            <wp:simplePos x="0" y="0"/>
            <wp:positionH relativeFrom="column">
              <wp:posOffset>409575</wp:posOffset>
            </wp:positionH>
            <wp:positionV relativeFrom="paragraph">
              <wp:posOffset>229235</wp:posOffset>
            </wp:positionV>
            <wp:extent cx="4933950" cy="3505835"/>
            <wp:effectExtent l="0" t="0" r="0" b="0"/>
            <wp:wrapTopAndBottom/>
            <wp:docPr id="30" name="Picture 30" descr="C:\Users\User\Desktop\2022-12-22_0256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:\Users\User\Desktop\2022-12-22_025653.png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50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E21DE9" w14:textId="5669D3D4" w:rsidR="00150327" w:rsidRDefault="00150327" w:rsidP="00841960">
      <w:pPr>
        <w:pStyle w:val="ListParagraph"/>
        <w:rPr>
          <w:rFonts w:ascii="Tahoma" w:hAnsi="Tahoma" w:cs="Tahoma"/>
        </w:rPr>
      </w:pPr>
    </w:p>
    <w:p w14:paraId="07EBB49E" w14:textId="506191AA" w:rsidR="00150327" w:rsidRDefault="00150327" w:rsidP="00841960">
      <w:pPr>
        <w:pStyle w:val="ListParagraph"/>
        <w:rPr>
          <w:rFonts w:ascii="Tahoma" w:hAnsi="Tahoma" w:cs="Tahoma"/>
        </w:rPr>
      </w:pPr>
    </w:p>
    <w:p w14:paraId="65297C17" w14:textId="5D7B8875" w:rsidR="00150327" w:rsidRDefault="00150327" w:rsidP="00841960">
      <w:pPr>
        <w:pStyle w:val="ListParagraph"/>
        <w:rPr>
          <w:rFonts w:ascii="Tahoma" w:hAnsi="Tahoma" w:cs="Tahoma"/>
        </w:rPr>
      </w:pPr>
    </w:p>
    <w:p w14:paraId="6E6EBBEF" w14:textId="26DC7843" w:rsidR="00150327" w:rsidRDefault="00150327" w:rsidP="00841960">
      <w:pPr>
        <w:pStyle w:val="ListParagraph"/>
        <w:rPr>
          <w:rFonts w:ascii="Tahoma" w:hAnsi="Tahoma" w:cs="Tahoma"/>
        </w:rPr>
      </w:pPr>
    </w:p>
    <w:p w14:paraId="356AD74F" w14:textId="1A7D695F" w:rsidR="00150327" w:rsidRDefault="00150327" w:rsidP="00841960">
      <w:pPr>
        <w:pStyle w:val="ListParagraph"/>
        <w:rPr>
          <w:rFonts w:ascii="Tahoma" w:hAnsi="Tahoma" w:cs="Tahoma"/>
        </w:rPr>
      </w:pPr>
    </w:p>
    <w:p w14:paraId="5436C893" w14:textId="77777777" w:rsidR="00150327" w:rsidRDefault="00150327" w:rsidP="00841960">
      <w:pPr>
        <w:pStyle w:val="ListParagraph"/>
        <w:rPr>
          <w:rFonts w:ascii="Tahoma" w:hAnsi="Tahoma" w:cs="Tahoma"/>
        </w:rPr>
      </w:pPr>
    </w:p>
    <w:p w14:paraId="2714FC15" w14:textId="77777777" w:rsidR="00323BD7" w:rsidRDefault="00323BD7" w:rsidP="00841960">
      <w:pPr>
        <w:pStyle w:val="ListParagraph"/>
        <w:rPr>
          <w:rFonts w:ascii="Tahoma" w:hAnsi="Tahoma" w:cs="Tahoma"/>
        </w:rPr>
      </w:pPr>
    </w:p>
    <w:p w14:paraId="7FD181D0" w14:textId="0C7F3C54" w:rsidR="00841960" w:rsidRDefault="00841960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  <w:rtl/>
        </w:rPr>
      </w:pPr>
    </w:p>
    <w:p w14:paraId="083A22BC" w14:textId="2C2879CC" w:rsidR="00C97FCA" w:rsidRDefault="00C97FCA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  <w:rtl/>
        </w:rPr>
      </w:pPr>
    </w:p>
    <w:p w14:paraId="27D54740" w14:textId="3C1B284F" w:rsidR="00C97FCA" w:rsidRDefault="00C97FCA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  <w:rtl/>
        </w:rPr>
      </w:pPr>
    </w:p>
    <w:p w14:paraId="78E6322B" w14:textId="321F82CC" w:rsidR="00C97FCA" w:rsidRDefault="00C97FCA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  <w:rtl/>
        </w:rPr>
      </w:pPr>
    </w:p>
    <w:p w14:paraId="7626E4E3" w14:textId="77777777" w:rsidR="00C97FCA" w:rsidRDefault="00C97FCA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1282A660" w14:textId="4BA50177" w:rsidR="00841960" w:rsidRDefault="00841960" w:rsidP="00841960">
      <w:pPr>
        <w:pStyle w:val="Default"/>
        <w:numPr>
          <w:ilvl w:val="0"/>
          <w:numId w:val="16"/>
        </w:numPr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 xml:space="preserve">Design a web-based user interface (screen) and mobile/tablet interface for one of the screens from (2.a). </w:t>
      </w:r>
    </w:p>
    <w:p w14:paraId="19076471" w14:textId="0E6267E0" w:rsidR="00841960" w:rsidRDefault="00841960" w:rsidP="00841960">
      <w:pPr>
        <w:pStyle w:val="Default"/>
        <w:ind w:left="720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78A8C3D" w14:textId="5B30315A" w:rsidR="00A64DD3" w:rsidRDefault="00A64DD3" w:rsidP="00841960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93565ED" w14:textId="5926FB59" w:rsidR="00841960" w:rsidRDefault="007C099A" w:rsidP="00841960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0A50879F" wp14:editId="07761C43">
            <wp:simplePos x="0" y="0"/>
            <wp:positionH relativeFrom="column">
              <wp:posOffset>66675</wp:posOffset>
            </wp:positionH>
            <wp:positionV relativeFrom="paragraph">
              <wp:posOffset>225425</wp:posOffset>
            </wp:positionV>
            <wp:extent cx="5943600" cy="4225290"/>
            <wp:effectExtent l="0" t="0" r="0" b="3810"/>
            <wp:wrapTopAndBottom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ahoma" w:hAnsi="Tahoma" w:cs="Tahoma"/>
          <w:sz w:val="22"/>
          <w:szCs w:val="22"/>
        </w:rPr>
        <w:t xml:space="preserve">web-based </w:t>
      </w:r>
    </w:p>
    <w:p w14:paraId="47856A56" w14:textId="644D3963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019F6422" w14:textId="13D55C0D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lastRenderedPageBreak/>
        <w:drawing>
          <wp:anchor distT="0" distB="0" distL="114300" distR="114300" simplePos="0" relativeHeight="251664384" behindDoc="0" locked="0" layoutInCell="1" allowOverlap="1" wp14:anchorId="73C563D5" wp14:editId="56BE48BC">
            <wp:simplePos x="0" y="0"/>
            <wp:positionH relativeFrom="column">
              <wp:posOffset>1171575</wp:posOffset>
            </wp:positionH>
            <wp:positionV relativeFrom="paragraph">
              <wp:posOffset>387</wp:posOffset>
            </wp:positionV>
            <wp:extent cx="3619500" cy="6620758"/>
            <wp:effectExtent l="0" t="0" r="0" b="8890"/>
            <wp:wrapSquare wrapText="bothSides"/>
            <wp:docPr id="7" name="Picture 7" descr="Graphical user interface, application, websit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ebsite, timeline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1924" cy="6625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9F0F9A" w14:textId="119EC28E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mobile</w:t>
      </w:r>
    </w:p>
    <w:p w14:paraId="2BD4B6C5" w14:textId="5E69DDBD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02326E00" w14:textId="3592CDA4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7CEE27C" w14:textId="7054B507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F05DDCD" w14:textId="4F1B06C5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ADF92CD" w14:textId="02B69AA1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3713DA6C" w14:textId="0C3FC64B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E57F225" w14:textId="0268B982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2CC5B472" w14:textId="12DC989D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FFBF15F" w14:textId="27ADF16E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5688B94" w14:textId="64969396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7B0B2A0" w14:textId="2BE66E0C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943CDA7" w14:textId="2F35CF00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80C2EB7" w14:textId="202CB4F7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E273D99" w14:textId="66004A20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37DC139" w14:textId="4A6A6EE3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702CE9BB" w14:textId="060FA106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20A120D9" w14:textId="0D2AB069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26C99FEA" w14:textId="20088876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0267D00B" w14:textId="63A4D9CF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644D3A9" w14:textId="21579EFF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0BAC50E3" w14:textId="624489C0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7A6581A8" w14:textId="232C145A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D158028" w14:textId="6CE278F6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7476E14" w14:textId="1A56C0B9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0D2C2950" w14:textId="7239AD10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29B13833" w14:textId="0EC5B9E6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27956F7" w14:textId="140A143B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1B6CE62" w14:textId="3D187339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E092194" w14:textId="6F5A1CBB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F0D1669" w14:textId="6421AA4F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7A8F95C0" w14:textId="7170ED05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441C5D7" w14:textId="3A4F87AC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8149EAA" w14:textId="6A1796AE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25FC7086" w14:textId="607579F4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15D4651A" w14:textId="103759A9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36775940" w14:textId="77777777" w:rsidR="001E577C" w:rsidRDefault="001E577C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45C14B27" w14:textId="2DBAC82E" w:rsidR="000C0303" w:rsidRDefault="000C0303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093FFA7" w14:textId="3FB3CF67" w:rsidR="00841960" w:rsidRPr="001C0358" w:rsidRDefault="00862A61" w:rsidP="00862A61">
      <w:pPr>
        <w:pStyle w:val="Default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lastRenderedPageBreak/>
        <w:t>4.</w:t>
      </w:r>
      <w:r w:rsidR="00841960" w:rsidRPr="001C0358">
        <w:rPr>
          <w:rFonts w:ascii="Tahoma" w:hAnsi="Tahoma" w:cs="Tahoma"/>
          <w:b/>
          <w:bCs/>
          <w:sz w:val="22"/>
          <w:szCs w:val="22"/>
        </w:rPr>
        <w:t xml:space="preserve">Consider all User Interface Design Guidelines you studied and show how they addressed in your screens </w:t>
      </w:r>
    </w:p>
    <w:p w14:paraId="58C3793E" w14:textId="5BD55A98" w:rsidR="00841960" w:rsidRDefault="00841960" w:rsidP="00841960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Reports: </w:t>
      </w:r>
    </w:p>
    <w:p w14:paraId="5E0F159D" w14:textId="1DDE2369" w:rsidR="00841960" w:rsidRDefault="00841960" w:rsidP="00841960">
      <w:pPr>
        <w:pStyle w:val="Default"/>
        <w:numPr>
          <w:ilvl w:val="0"/>
          <w:numId w:val="11"/>
        </w:numPr>
        <w:spacing w:after="67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esign One electronic internal output reports of your choice. </w:t>
      </w:r>
    </w:p>
    <w:p w14:paraId="11FFB06D" w14:textId="77EB1E9D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7ACE3DA2" w14:textId="12025B2F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0E2740CD" wp14:editId="042C878E">
            <wp:simplePos x="0" y="0"/>
            <wp:positionH relativeFrom="column">
              <wp:posOffset>0</wp:posOffset>
            </wp:positionH>
            <wp:positionV relativeFrom="paragraph">
              <wp:posOffset>165735</wp:posOffset>
            </wp:positionV>
            <wp:extent cx="5668010" cy="4029075"/>
            <wp:effectExtent l="0" t="0" r="8890" b="9525"/>
            <wp:wrapTopAndBottom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01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5A404" w14:textId="7707411B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76C76B30" w14:textId="131BDEC4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41D79AD0" w14:textId="0B547C7D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45903616" w14:textId="7883D79A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33368FDB" w14:textId="07FDFCDD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70FA1B2A" w14:textId="45F10242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49F07C50" w14:textId="29DDD6D7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7586F1D5" w14:textId="176BD541" w:rsidR="001E577C" w:rsidRDefault="001E577C" w:rsidP="001E577C">
      <w:pPr>
        <w:pStyle w:val="Default"/>
        <w:spacing w:after="67"/>
        <w:rPr>
          <w:rFonts w:ascii="Tahoma" w:hAnsi="Tahoma" w:cs="Tahoma"/>
          <w:sz w:val="22"/>
          <w:szCs w:val="22"/>
        </w:rPr>
      </w:pPr>
    </w:p>
    <w:p w14:paraId="412B1BE0" w14:textId="2E171637" w:rsidR="004E4DC5" w:rsidRDefault="004E4DC5" w:rsidP="004E4DC5">
      <w:pPr>
        <w:pStyle w:val="Default"/>
        <w:spacing w:after="67"/>
        <w:ind w:left="360"/>
        <w:rPr>
          <w:rFonts w:ascii="Tahoma" w:hAnsi="Tahoma" w:cs="Tahoma"/>
          <w:sz w:val="22"/>
          <w:szCs w:val="22"/>
        </w:rPr>
      </w:pPr>
    </w:p>
    <w:p w14:paraId="03BD1CED" w14:textId="4AE8CFD5" w:rsidR="00841960" w:rsidRDefault="00841960" w:rsidP="00841960">
      <w:pPr>
        <w:pStyle w:val="Default"/>
        <w:numPr>
          <w:ilvl w:val="0"/>
          <w:numId w:val="11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esign One electronic external output reports of your choice. </w:t>
      </w:r>
    </w:p>
    <w:p w14:paraId="18D4F3A0" w14:textId="1EE0EDBD" w:rsidR="00872D5A" w:rsidRDefault="00E665B0">
      <w:pPr>
        <w:rPr>
          <w:sz w:val="44"/>
          <w:szCs w:val="44"/>
        </w:rPr>
      </w:pPr>
      <w:r>
        <w:rPr>
          <w:rFonts w:ascii="Tahoma" w:hAnsi="Tahoma" w:cs="Tahoma"/>
          <w:noProof/>
        </w:rPr>
        <w:drawing>
          <wp:anchor distT="0" distB="0" distL="114300" distR="114300" simplePos="0" relativeHeight="251694080" behindDoc="0" locked="0" layoutInCell="1" allowOverlap="1" wp14:anchorId="45BE0B4C" wp14:editId="4FA73BAD">
            <wp:simplePos x="0" y="0"/>
            <wp:positionH relativeFrom="column">
              <wp:posOffset>189634</wp:posOffset>
            </wp:positionH>
            <wp:positionV relativeFrom="paragraph">
              <wp:posOffset>867394</wp:posOffset>
            </wp:positionV>
            <wp:extent cx="5462270" cy="3807460"/>
            <wp:effectExtent l="0" t="0" r="5080" b="2540"/>
            <wp:wrapTopAndBottom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270" cy="3807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72D5A" w:rsidSect="00BD52A7">
      <w:headerReference w:type="default" r:id="rId43"/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844DD" w14:textId="77777777" w:rsidR="00C42637" w:rsidRDefault="00C42637" w:rsidP="0055727E">
      <w:pPr>
        <w:spacing w:after="0" w:line="240" w:lineRule="auto"/>
      </w:pPr>
      <w:r>
        <w:separator/>
      </w:r>
    </w:p>
  </w:endnote>
  <w:endnote w:type="continuationSeparator" w:id="0">
    <w:p w14:paraId="79DE22AB" w14:textId="77777777" w:rsidR="00C42637" w:rsidRDefault="00C42637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DIN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00A35336" w:rsidR="00960C05" w:rsidRDefault="00960C05">
    <w:pPr>
      <w:pStyle w:val="Footer"/>
    </w:pPr>
    <w:r>
      <w:t xml:space="preserve">Project </w:t>
    </w:r>
    <w:r w:rsidR="0017022A">
      <w:rPr>
        <w:b/>
        <w:color w:val="538135" w:themeColor="accent6" w:themeShade="BF"/>
        <w:sz w:val="24"/>
        <w:szCs w:val="24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C1BBF" w14:textId="77777777" w:rsidR="00C42637" w:rsidRDefault="00C42637" w:rsidP="0055727E">
      <w:pPr>
        <w:spacing w:after="0" w:line="240" w:lineRule="auto"/>
      </w:pPr>
      <w:r>
        <w:separator/>
      </w:r>
    </w:p>
  </w:footnote>
  <w:footnote w:type="continuationSeparator" w:id="0">
    <w:p w14:paraId="2863337B" w14:textId="77777777" w:rsidR="00C42637" w:rsidRDefault="00C42637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</w:t>
          </w:r>
          <w:proofErr w:type="spellStart"/>
          <w:r>
            <w:t>Helal</w:t>
          </w:r>
          <w:proofErr w:type="spellEnd"/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7D54"/>
    <w:multiLevelType w:val="hybridMultilevel"/>
    <w:tmpl w:val="6BF4E70E"/>
    <w:lvl w:ilvl="0" w:tplc="04090013">
      <w:start w:val="1"/>
      <w:numFmt w:val="upperRoman"/>
      <w:lvlText w:val="%1."/>
      <w:lvlJc w:val="right"/>
      <w:pPr>
        <w:ind w:left="1860" w:hanging="360"/>
      </w:pPr>
    </w:lvl>
    <w:lvl w:ilvl="1" w:tplc="04090019">
      <w:start w:val="1"/>
      <w:numFmt w:val="lowerLetter"/>
      <w:lvlText w:val="%2."/>
      <w:lvlJc w:val="left"/>
      <w:pPr>
        <w:ind w:left="2580" w:hanging="360"/>
      </w:pPr>
    </w:lvl>
    <w:lvl w:ilvl="2" w:tplc="0409001B">
      <w:start w:val="1"/>
      <w:numFmt w:val="lowerRoman"/>
      <w:lvlText w:val="%3."/>
      <w:lvlJc w:val="right"/>
      <w:pPr>
        <w:ind w:left="3300" w:hanging="180"/>
      </w:pPr>
    </w:lvl>
    <w:lvl w:ilvl="3" w:tplc="0409000F">
      <w:start w:val="1"/>
      <w:numFmt w:val="decimal"/>
      <w:lvlText w:val="%4."/>
      <w:lvlJc w:val="left"/>
      <w:pPr>
        <w:ind w:left="4020" w:hanging="360"/>
      </w:pPr>
    </w:lvl>
    <w:lvl w:ilvl="4" w:tplc="04090019">
      <w:start w:val="1"/>
      <w:numFmt w:val="lowerLetter"/>
      <w:lvlText w:val="%5."/>
      <w:lvlJc w:val="left"/>
      <w:pPr>
        <w:ind w:left="4740" w:hanging="360"/>
      </w:pPr>
    </w:lvl>
    <w:lvl w:ilvl="5" w:tplc="0409001B">
      <w:start w:val="1"/>
      <w:numFmt w:val="lowerRoman"/>
      <w:lvlText w:val="%6."/>
      <w:lvlJc w:val="right"/>
      <w:pPr>
        <w:ind w:left="5460" w:hanging="180"/>
      </w:pPr>
    </w:lvl>
    <w:lvl w:ilvl="6" w:tplc="0409000F">
      <w:start w:val="1"/>
      <w:numFmt w:val="decimal"/>
      <w:lvlText w:val="%7."/>
      <w:lvlJc w:val="left"/>
      <w:pPr>
        <w:ind w:left="6180" w:hanging="360"/>
      </w:pPr>
    </w:lvl>
    <w:lvl w:ilvl="7" w:tplc="04090019">
      <w:start w:val="1"/>
      <w:numFmt w:val="lowerLetter"/>
      <w:lvlText w:val="%8."/>
      <w:lvlJc w:val="left"/>
      <w:pPr>
        <w:ind w:left="6900" w:hanging="360"/>
      </w:pPr>
    </w:lvl>
    <w:lvl w:ilvl="8" w:tplc="0409001B">
      <w:start w:val="1"/>
      <w:numFmt w:val="lowerRoman"/>
      <w:lvlText w:val="%9."/>
      <w:lvlJc w:val="right"/>
      <w:pPr>
        <w:ind w:left="7620" w:hanging="180"/>
      </w:pPr>
    </w:lvl>
  </w:abstractNum>
  <w:abstractNum w:abstractNumId="1" w15:restartNumberingAfterBreak="0">
    <w:nsid w:val="104C6756"/>
    <w:multiLevelType w:val="hybridMultilevel"/>
    <w:tmpl w:val="B1908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D5D92"/>
    <w:multiLevelType w:val="hybridMultilevel"/>
    <w:tmpl w:val="C9D216D8"/>
    <w:lvl w:ilvl="0" w:tplc="1388B50A">
      <w:start w:val="1"/>
      <w:numFmt w:val="decimal"/>
      <w:lvlText w:val="%1."/>
      <w:lvlJc w:val="left"/>
      <w:pPr>
        <w:ind w:left="1800" w:hanging="360"/>
      </w:pPr>
      <w:rPr>
        <w:rFonts w:ascii="Tahoma" w:hAnsi="Tahoma" w:cs="Tahoma" w:hint="default"/>
        <w:b/>
        <w:color w:val="CC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BA67606"/>
    <w:multiLevelType w:val="hybridMultilevel"/>
    <w:tmpl w:val="B300AA76"/>
    <w:lvl w:ilvl="0" w:tplc="D9448020">
      <w:start w:val="1"/>
      <w:numFmt w:val="decimal"/>
      <w:lvlText w:val="%1-"/>
      <w:lvlJc w:val="left"/>
      <w:pPr>
        <w:ind w:left="1410" w:hanging="360"/>
      </w:pPr>
    </w:lvl>
    <w:lvl w:ilvl="1" w:tplc="04090019">
      <w:start w:val="1"/>
      <w:numFmt w:val="lowerLetter"/>
      <w:lvlText w:val="%2."/>
      <w:lvlJc w:val="left"/>
      <w:pPr>
        <w:ind w:left="2130" w:hanging="360"/>
      </w:pPr>
    </w:lvl>
    <w:lvl w:ilvl="2" w:tplc="0409001B">
      <w:start w:val="1"/>
      <w:numFmt w:val="lowerRoman"/>
      <w:lvlText w:val="%3."/>
      <w:lvlJc w:val="right"/>
      <w:pPr>
        <w:ind w:left="2850" w:hanging="180"/>
      </w:pPr>
    </w:lvl>
    <w:lvl w:ilvl="3" w:tplc="0409000F">
      <w:start w:val="1"/>
      <w:numFmt w:val="decimal"/>
      <w:lvlText w:val="%4."/>
      <w:lvlJc w:val="left"/>
      <w:pPr>
        <w:ind w:left="3570" w:hanging="360"/>
      </w:pPr>
    </w:lvl>
    <w:lvl w:ilvl="4" w:tplc="04090019">
      <w:start w:val="1"/>
      <w:numFmt w:val="lowerLetter"/>
      <w:lvlText w:val="%5."/>
      <w:lvlJc w:val="left"/>
      <w:pPr>
        <w:ind w:left="4290" w:hanging="360"/>
      </w:pPr>
    </w:lvl>
    <w:lvl w:ilvl="5" w:tplc="0409001B">
      <w:start w:val="1"/>
      <w:numFmt w:val="lowerRoman"/>
      <w:lvlText w:val="%6."/>
      <w:lvlJc w:val="right"/>
      <w:pPr>
        <w:ind w:left="5010" w:hanging="180"/>
      </w:pPr>
    </w:lvl>
    <w:lvl w:ilvl="6" w:tplc="0409000F">
      <w:start w:val="1"/>
      <w:numFmt w:val="decimal"/>
      <w:lvlText w:val="%7."/>
      <w:lvlJc w:val="left"/>
      <w:pPr>
        <w:ind w:left="5730" w:hanging="360"/>
      </w:pPr>
    </w:lvl>
    <w:lvl w:ilvl="7" w:tplc="04090019">
      <w:start w:val="1"/>
      <w:numFmt w:val="lowerLetter"/>
      <w:lvlText w:val="%8."/>
      <w:lvlJc w:val="left"/>
      <w:pPr>
        <w:ind w:left="6450" w:hanging="360"/>
      </w:pPr>
    </w:lvl>
    <w:lvl w:ilvl="8" w:tplc="0409001B">
      <w:start w:val="1"/>
      <w:numFmt w:val="lowerRoman"/>
      <w:lvlText w:val="%9."/>
      <w:lvlJc w:val="right"/>
      <w:pPr>
        <w:ind w:left="7170" w:hanging="180"/>
      </w:pPr>
    </w:lvl>
  </w:abstractNum>
  <w:abstractNum w:abstractNumId="4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2391CE1"/>
    <w:multiLevelType w:val="hybridMultilevel"/>
    <w:tmpl w:val="58669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D706717"/>
    <w:multiLevelType w:val="hybridMultilevel"/>
    <w:tmpl w:val="6BF4E70E"/>
    <w:lvl w:ilvl="0" w:tplc="04090013">
      <w:start w:val="1"/>
      <w:numFmt w:val="upperRoman"/>
      <w:lvlText w:val="%1."/>
      <w:lvlJc w:val="right"/>
      <w:pPr>
        <w:ind w:left="1860" w:hanging="360"/>
      </w:pPr>
    </w:lvl>
    <w:lvl w:ilvl="1" w:tplc="04090019">
      <w:start w:val="1"/>
      <w:numFmt w:val="lowerLetter"/>
      <w:lvlText w:val="%2."/>
      <w:lvlJc w:val="left"/>
      <w:pPr>
        <w:ind w:left="2580" w:hanging="360"/>
      </w:pPr>
    </w:lvl>
    <w:lvl w:ilvl="2" w:tplc="0409001B">
      <w:start w:val="1"/>
      <w:numFmt w:val="lowerRoman"/>
      <w:lvlText w:val="%3."/>
      <w:lvlJc w:val="right"/>
      <w:pPr>
        <w:ind w:left="3300" w:hanging="180"/>
      </w:pPr>
    </w:lvl>
    <w:lvl w:ilvl="3" w:tplc="0409000F">
      <w:start w:val="1"/>
      <w:numFmt w:val="decimal"/>
      <w:lvlText w:val="%4."/>
      <w:lvlJc w:val="left"/>
      <w:pPr>
        <w:ind w:left="4020" w:hanging="360"/>
      </w:pPr>
    </w:lvl>
    <w:lvl w:ilvl="4" w:tplc="04090019">
      <w:start w:val="1"/>
      <w:numFmt w:val="lowerLetter"/>
      <w:lvlText w:val="%5."/>
      <w:lvlJc w:val="left"/>
      <w:pPr>
        <w:ind w:left="4740" w:hanging="360"/>
      </w:pPr>
    </w:lvl>
    <w:lvl w:ilvl="5" w:tplc="0409001B">
      <w:start w:val="1"/>
      <w:numFmt w:val="lowerRoman"/>
      <w:lvlText w:val="%6."/>
      <w:lvlJc w:val="right"/>
      <w:pPr>
        <w:ind w:left="5460" w:hanging="180"/>
      </w:pPr>
    </w:lvl>
    <w:lvl w:ilvl="6" w:tplc="0409000F">
      <w:start w:val="1"/>
      <w:numFmt w:val="decimal"/>
      <w:lvlText w:val="%7."/>
      <w:lvlJc w:val="left"/>
      <w:pPr>
        <w:ind w:left="6180" w:hanging="360"/>
      </w:pPr>
    </w:lvl>
    <w:lvl w:ilvl="7" w:tplc="04090019">
      <w:start w:val="1"/>
      <w:numFmt w:val="lowerLetter"/>
      <w:lvlText w:val="%8."/>
      <w:lvlJc w:val="left"/>
      <w:pPr>
        <w:ind w:left="6900" w:hanging="360"/>
      </w:pPr>
    </w:lvl>
    <w:lvl w:ilvl="8" w:tplc="0409001B">
      <w:start w:val="1"/>
      <w:numFmt w:val="lowerRoman"/>
      <w:lvlText w:val="%9."/>
      <w:lvlJc w:val="right"/>
      <w:pPr>
        <w:ind w:left="7620" w:hanging="180"/>
      </w:pPr>
    </w:lvl>
  </w:abstractNum>
  <w:abstractNum w:abstractNumId="8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3D44165E"/>
    <w:multiLevelType w:val="hybridMultilevel"/>
    <w:tmpl w:val="6BF4E70E"/>
    <w:lvl w:ilvl="0" w:tplc="04090013">
      <w:start w:val="1"/>
      <w:numFmt w:val="upperRoman"/>
      <w:lvlText w:val="%1."/>
      <w:lvlJc w:val="right"/>
      <w:pPr>
        <w:ind w:left="1860" w:hanging="360"/>
      </w:pPr>
    </w:lvl>
    <w:lvl w:ilvl="1" w:tplc="04090019">
      <w:start w:val="1"/>
      <w:numFmt w:val="lowerLetter"/>
      <w:lvlText w:val="%2."/>
      <w:lvlJc w:val="left"/>
      <w:pPr>
        <w:ind w:left="2580" w:hanging="360"/>
      </w:pPr>
    </w:lvl>
    <w:lvl w:ilvl="2" w:tplc="0409001B">
      <w:start w:val="1"/>
      <w:numFmt w:val="lowerRoman"/>
      <w:lvlText w:val="%3."/>
      <w:lvlJc w:val="right"/>
      <w:pPr>
        <w:ind w:left="3300" w:hanging="180"/>
      </w:pPr>
    </w:lvl>
    <w:lvl w:ilvl="3" w:tplc="0409000F">
      <w:start w:val="1"/>
      <w:numFmt w:val="decimal"/>
      <w:lvlText w:val="%4."/>
      <w:lvlJc w:val="left"/>
      <w:pPr>
        <w:ind w:left="4020" w:hanging="360"/>
      </w:pPr>
    </w:lvl>
    <w:lvl w:ilvl="4" w:tplc="04090019">
      <w:start w:val="1"/>
      <w:numFmt w:val="lowerLetter"/>
      <w:lvlText w:val="%5."/>
      <w:lvlJc w:val="left"/>
      <w:pPr>
        <w:ind w:left="4740" w:hanging="360"/>
      </w:pPr>
    </w:lvl>
    <w:lvl w:ilvl="5" w:tplc="0409001B">
      <w:start w:val="1"/>
      <w:numFmt w:val="lowerRoman"/>
      <w:lvlText w:val="%6."/>
      <w:lvlJc w:val="right"/>
      <w:pPr>
        <w:ind w:left="5460" w:hanging="180"/>
      </w:pPr>
    </w:lvl>
    <w:lvl w:ilvl="6" w:tplc="0409000F">
      <w:start w:val="1"/>
      <w:numFmt w:val="decimal"/>
      <w:lvlText w:val="%7."/>
      <w:lvlJc w:val="left"/>
      <w:pPr>
        <w:ind w:left="6180" w:hanging="360"/>
      </w:pPr>
    </w:lvl>
    <w:lvl w:ilvl="7" w:tplc="04090019">
      <w:start w:val="1"/>
      <w:numFmt w:val="lowerLetter"/>
      <w:lvlText w:val="%8."/>
      <w:lvlJc w:val="left"/>
      <w:pPr>
        <w:ind w:left="6900" w:hanging="360"/>
      </w:pPr>
    </w:lvl>
    <w:lvl w:ilvl="8" w:tplc="0409001B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3D565A1C"/>
    <w:multiLevelType w:val="hybridMultilevel"/>
    <w:tmpl w:val="7AE4E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913E33"/>
    <w:multiLevelType w:val="hybridMultilevel"/>
    <w:tmpl w:val="855A4B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661F96">
      <w:start w:val="1"/>
      <w:numFmt w:val="decimal"/>
      <w:lvlText w:val="%2."/>
      <w:lvlJc w:val="left"/>
      <w:pPr>
        <w:ind w:left="1440" w:hanging="360"/>
      </w:pPr>
      <w:rPr>
        <w:rFonts w:ascii="Tahoma" w:hAnsi="Tahoma" w:cs="Tahoma" w:hint="default"/>
        <w:b/>
        <w:color w:val="CC000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6342D"/>
    <w:multiLevelType w:val="hybridMultilevel"/>
    <w:tmpl w:val="14B0E8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962AE6"/>
    <w:multiLevelType w:val="hybridMultilevel"/>
    <w:tmpl w:val="4A66A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9" w15:restartNumberingAfterBreak="0">
    <w:nsid w:val="624D0043"/>
    <w:multiLevelType w:val="hybridMultilevel"/>
    <w:tmpl w:val="F1784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B74D41"/>
    <w:multiLevelType w:val="hybridMultilevel"/>
    <w:tmpl w:val="1CF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693881"/>
    <w:multiLevelType w:val="hybridMultilevel"/>
    <w:tmpl w:val="288E4F90"/>
    <w:lvl w:ilvl="0" w:tplc="7FA8E9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84477C"/>
    <w:multiLevelType w:val="hybridMultilevel"/>
    <w:tmpl w:val="4A0C3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FB049F"/>
    <w:multiLevelType w:val="hybridMultilevel"/>
    <w:tmpl w:val="E128550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E7A7041"/>
    <w:multiLevelType w:val="hybridMultilevel"/>
    <w:tmpl w:val="5DAA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575865">
    <w:abstractNumId w:val="20"/>
  </w:num>
  <w:num w:numId="2" w16cid:durableId="855773517">
    <w:abstractNumId w:val="4"/>
  </w:num>
  <w:num w:numId="3" w16cid:durableId="1674843420">
    <w:abstractNumId w:val="10"/>
  </w:num>
  <w:num w:numId="4" w16cid:durableId="777022469">
    <w:abstractNumId w:val="6"/>
  </w:num>
  <w:num w:numId="5" w16cid:durableId="799037290">
    <w:abstractNumId w:val="11"/>
  </w:num>
  <w:num w:numId="6" w16cid:durableId="1366634298">
    <w:abstractNumId w:val="9"/>
  </w:num>
  <w:num w:numId="7" w16cid:durableId="1611816238">
    <w:abstractNumId w:val="18"/>
  </w:num>
  <w:num w:numId="8" w16cid:durableId="314725067">
    <w:abstractNumId w:val="15"/>
  </w:num>
  <w:num w:numId="9" w16cid:durableId="141391562">
    <w:abstractNumId w:val="8"/>
  </w:num>
  <w:num w:numId="10" w16cid:durableId="1106123262">
    <w:abstractNumId w:val="1"/>
  </w:num>
  <w:num w:numId="11" w16cid:durableId="1031035714">
    <w:abstractNumId w:val="25"/>
  </w:num>
  <w:num w:numId="12" w16cid:durableId="540947419">
    <w:abstractNumId w:val="14"/>
  </w:num>
  <w:num w:numId="13" w16cid:durableId="1332372513">
    <w:abstractNumId w:val="17"/>
  </w:num>
  <w:num w:numId="14" w16cid:durableId="624773934">
    <w:abstractNumId w:val="13"/>
  </w:num>
  <w:num w:numId="15" w16cid:durableId="184642015">
    <w:abstractNumId w:val="23"/>
  </w:num>
  <w:num w:numId="16" w16cid:durableId="1329558132">
    <w:abstractNumId w:val="16"/>
  </w:num>
  <w:num w:numId="17" w16cid:durableId="131603990">
    <w:abstractNumId w:val="19"/>
  </w:num>
  <w:num w:numId="18" w16cid:durableId="2123374342">
    <w:abstractNumId w:val="5"/>
  </w:num>
  <w:num w:numId="19" w16cid:durableId="62724682">
    <w:abstractNumId w:val="2"/>
  </w:num>
  <w:num w:numId="20" w16cid:durableId="67904759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087947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137444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3036617">
    <w:abstractNumId w:val="22"/>
  </w:num>
  <w:num w:numId="24" w16cid:durableId="825123317">
    <w:abstractNumId w:val="21"/>
  </w:num>
  <w:num w:numId="25" w16cid:durableId="2706660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238003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B33AE"/>
    <w:rsid w:val="000C0303"/>
    <w:rsid w:val="000E18A8"/>
    <w:rsid w:val="0010565D"/>
    <w:rsid w:val="001226A5"/>
    <w:rsid w:val="00150327"/>
    <w:rsid w:val="0017022A"/>
    <w:rsid w:val="00170840"/>
    <w:rsid w:val="00182290"/>
    <w:rsid w:val="00182C3C"/>
    <w:rsid w:val="001A4085"/>
    <w:rsid w:val="001B3B6B"/>
    <w:rsid w:val="001C5022"/>
    <w:rsid w:val="001E577C"/>
    <w:rsid w:val="00206825"/>
    <w:rsid w:val="002632E1"/>
    <w:rsid w:val="002A60CC"/>
    <w:rsid w:val="002F5189"/>
    <w:rsid w:val="00323BD7"/>
    <w:rsid w:val="00353C05"/>
    <w:rsid w:val="003572F3"/>
    <w:rsid w:val="003844D4"/>
    <w:rsid w:val="003D0F6B"/>
    <w:rsid w:val="003D32B3"/>
    <w:rsid w:val="00460F0A"/>
    <w:rsid w:val="004972E4"/>
    <w:rsid w:val="004D2CD0"/>
    <w:rsid w:val="004D7A7D"/>
    <w:rsid w:val="004E4DC5"/>
    <w:rsid w:val="00546978"/>
    <w:rsid w:val="0055727E"/>
    <w:rsid w:val="00562C24"/>
    <w:rsid w:val="005678E4"/>
    <w:rsid w:val="005740CC"/>
    <w:rsid w:val="005E2E18"/>
    <w:rsid w:val="00697F15"/>
    <w:rsid w:val="006C2C1E"/>
    <w:rsid w:val="006E2914"/>
    <w:rsid w:val="007174DF"/>
    <w:rsid w:val="0072408F"/>
    <w:rsid w:val="0079778C"/>
    <w:rsid w:val="007C099A"/>
    <w:rsid w:val="007E33BB"/>
    <w:rsid w:val="00841960"/>
    <w:rsid w:val="00862A61"/>
    <w:rsid w:val="00872D5A"/>
    <w:rsid w:val="00890C50"/>
    <w:rsid w:val="008E2FA9"/>
    <w:rsid w:val="008F2014"/>
    <w:rsid w:val="00910C0F"/>
    <w:rsid w:val="00960C05"/>
    <w:rsid w:val="00984DF5"/>
    <w:rsid w:val="009A228A"/>
    <w:rsid w:val="00A06BC8"/>
    <w:rsid w:val="00A350DE"/>
    <w:rsid w:val="00A50604"/>
    <w:rsid w:val="00A64DD3"/>
    <w:rsid w:val="00AA3A55"/>
    <w:rsid w:val="00AC2FA9"/>
    <w:rsid w:val="00AE14EB"/>
    <w:rsid w:val="00AF681F"/>
    <w:rsid w:val="00B453D0"/>
    <w:rsid w:val="00BA7BDD"/>
    <w:rsid w:val="00BD52A7"/>
    <w:rsid w:val="00C040B3"/>
    <w:rsid w:val="00C20EA2"/>
    <w:rsid w:val="00C42637"/>
    <w:rsid w:val="00C97FCA"/>
    <w:rsid w:val="00CA0ADF"/>
    <w:rsid w:val="00CC2AD6"/>
    <w:rsid w:val="00CF1965"/>
    <w:rsid w:val="00D71FC2"/>
    <w:rsid w:val="00D74204"/>
    <w:rsid w:val="00DC2D93"/>
    <w:rsid w:val="00DD381A"/>
    <w:rsid w:val="00E61A4D"/>
    <w:rsid w:val="00E665B0"/>
    <w:rsid w:val="00E701BD"/>
    <w:rsid w:val="00E74E56"/>
    <w:rsid w:val="00EA4394"/>
    <w:rsid w:val="00EE1C44"/>
    <w:rsid w:val="00F8033A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84196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gmail-default">
    <w:name w:val="gmail-default"/>
    <w:basedOn w:val="Normal"/>
    <w:rsid w:val="00E701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0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customXml" Target="ink/ink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customXml" Target="ink/ink2.xml"/><Relationship Id="rId17" Type="http://schemas.openxmlformats.org/officeDocument/2006/relationships/customXml" Target="ink/ink4.xml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0" Type="http://schemas.openxmlformats.org/officeDocument/2006/relationships/image" Target="media/image8.PNG"/><Relationship Id="rId41" Type="http://schemas.openxmlformats.org/officeDocument/2006/relationships/image" Target="media/image2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1.jp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4:55:43.4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30T15:30:20.43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890 52 24575,'0'2'0,"0"-1"0,-1 0 0,1 0 0,-1 0 0,1 0 0,-1 0 0,0 0 0,0 0 0,1 0 0,-1 0 0,0 0 0,0 0 0,0 0 0,0 0 0,0-1 0,0 1 0,0 0 0,0-1 0,0 1 0,0 0 0,0-1 0,-1 0 0,1 1 0,0-1 0,0 0 0,0 1 0,-1-1 0,1 0 0,-2 0 0,-39 0 0,-16-10 0,0 2 0,-1 3 0,0 2 0,-88 8 0,120 2 0,22-1 0,17 2 0,51 11 0,108 18 0,-62-15 0,-74-10 0,-35-12 0,0 0 0,0 1 0,0-1 0,0 0 0,0 0 0,0 1 0,0-1 0,1 0 0,-1 0 0,0 1 0,0-1 0,0 0 0,0 0 0,0 1 0,0-1 0,0 0 0,0 0 0,0 1 0,0-1 0,0 0 0,-1 0 0,1 0 0,0 1 0,0-1 0,0 0 0,0 0 0,0 1 0,0-1 0,-1 0 0,1 0 0,0 0 0,0 1 0,0-1 0,0 0 0,-1 0 0,1 0 0,0 0 0,0 0 0,0 1 0,-1-1 0,1 0 0,0 0 0,0 0 0,-1 0 0,1 0 0,0 0 0,0 0 0,-1 0 0,1 0 0,0 0 0,0 0 0,-1 0 0,1 0 0,0 0 0,-1 0 0,-68 9 0,-192-4 0,391 9 0,-115-10 0,-20-1 0,-30 0 0,-251-2 0,307-2 0,1 2 0,-1 1 0,1 0 0,-1 2 0,0 0 0,0 2 0,40 15 0,-48-17 0,0 0 0,0-1 0,0-1 0,1 0 0,-1-1 0,1 0 0,25-2 0,-21 0 0,-145-1 0,127 2 0,0 0 0,1 0 0,-1 0 0,0 0 0,0 0 0,0 0 0,0 0 0,0 0 0,0 0 0,1 0 0,-1 0 0,0 0 0,0 0 0,0 0 0,0 0 0,0 0 0,0 0 0,1 0 0,-1 0 0,0 0 0,0 0 0,0 0 0,0 0 0,0-1 0,0 1 0,0 0 0,0 0 0,0 0 0,0 0 0,1 0 0,-1 0 0,0 0 0,0-1 0,0 1 0,0 0 0,0 0 0,0 0 0,0 0 0,0 0 0,0 0 0,0-1 0,0 1 0,0 0 0,0 0 0,0 0 0,0 0 0,0 0 0,0 0 0,0 0 0,0-1 0,0 1 0,0 0 0,0 0 0,-1 0 0,1 0 0,0 0 0,0 0 0,0 0 0,0-1 0,0 1 0,0 0 0,0 0 0,0 0 0,0 0 0,-1 0 0,1 0 0,19-13 0,24-10 0,-14 10 0,0 2 0,1 1 0,0 1 0,1 1 0,0 2 0,0 2 0,0 0 0,60 2 0,-88 2 0,0 1 0,0-1 0,0 1 0,-1-1 0,1 1 0,0 0 0,0 0 0,-1 1 0,1-1 0,-1 0 0,1 1 0,-1 0 0,0-1 0,0 1 0,4 3 0,-6-4 0,0-1 0,0 1 0,1-1 0,-1 0 0,0 1 0,0-1 0,1 1 0,-1-1 0,0 1 0,0-1 0,0 1 0,0-1 0,0 1 0,0-1 0,0 1 0,0-1 0,0 1 0,0-1 0,0 1 0,0-1 0,0 1 0,0 0 0,0-1 0,0 0 0,-1 1 0,1-1 0,0 1 0,0-1 0,-1 1 0,1 0 0,-2 0 0,0 1 0,0-1 0,1 0 0,-1 0 0,0 0 0,0 0 0,0 0 0,0 0 0,0-1 0,0 1 0,0-1 0,-4 1 0,-56 6 0,-2-2 0,-119-7 0,83-1 0,99 3 0,-5 1 0,1-1 0,0-1 0,-1 1 0,1-1 0,0 1 0,0-2 0,-6-1 0,10 3 0,0-1 0,1 1 0,-1-1 0,0 0 0,1 0 0,-1 1 0,0-1 0,1 0 0,-1 0 0,1 0 0,-1 0 0,1 0 0,-1 0 0,1 0 0,0 0 0,-1 0 0,1 0 0,0 0 0,0 0 0,0 0 0,0 0 0,0 0 0,0 0 0,0 0 0,0 0 0,0 0 0,0 0 0,1 0 0,-1 0 0,0 0 0,1 0 0,-1 0 0,1 0 0,-1 0 0,1 0 0,-1 1 0,1-1 0,0 0 0,0-1 0,10-15 0,1-7 0,-13 23 0,1 0 0,-1 0 0,1 0 0,-1 0 0,1 0 0,-1 0 0,1 1 0,-1-1 0,0 0 0,1 0 0,-1 1 0,0-1 0,0 0 0,0 1 0,1-1 0,-1 1 0,0-1 0,0 1 0,0 0 0,0-1 0,0 1 0,0 0 0,0-1 0,0 1 0,0 0 0,0 0 0,0 0 0,-2 0 0,-163-17 0,108 13 0,-78-15 0,112 15-91,19 4-7,-1-1 0,0 1 0,0-1 0,1-1 0,-1 1 0,1-1 0,-1 0 0,1 0 0,0-1 0,-1 1 0,1-1 0,-5-5 0</inkml:trace>
  <inkml:trace contextRef="#ctx0" brushRef="#br0" timeOffset="1087.56">42 25 24575,'4'-3'0,"1"1"0,-1-1 0,1 1 0,-1-1 0,1 1 0,0 1 0,-1-1 0,1 1 0,0 0 0,0 0 0,0 0 0,8 0 0,0 0 0,0 1 0,0 0 0,21 3 0,-31-3 0,-1 1 0,1-1 0,0 0 0,-1 1 0,1-1 0,0 1 0,-1 0 0,1 0 0,-1 0 0,0 0 0,1 1 0,-1-1 0,0 0 0,0 1 0,0 0 0,0-1 0,0 1 0,0 0 0,0 0 0,0 0 0,-1 0 0,1 1 0,-1-1 0,0 0 0,1 1 0,-1-1 0,0 1 0,-1-1 0,1 1 0,0-1 0,-1 1 0,1-1 0,-1 1 0,0 0 0,0-1 0,0 4 0,-2 3 0,0 0 0,0 0 0,-1 0 0,0-1 0,0 1 0,-1-1 0,0 0 0,-1 0 0,-6 8 0,16-19 0,0 1 0,0-1 0,0 1 0,0 1 0,0-1 0,1 1 0,9-2 0,-5 1 0,9-2 0,1 2 0,0 0 0,34 1 0,16 0 0,-60-1 0,-1-1 0,1 1 0,0-2 0,-1 1 0,0-1 0,1-1 0,7-5 0,43-18 0,-56 27 0,-1 0 0,1 0 0,0 0 0,-1 1 0,1 0 0,0-1 0,0 1 0,0 0 0,0 1 0,-1-1 0,1 1 0,0-1 0,6 3 0,-9-3 0,-1 0 0,0 0 0,1 0 0,-1 0 0,0 0 0,1 0 0,-1 1 0,1-1 0,-1 0 0,0 0 0,1 0 0,-1 0 0,0 0 0,1 1 0,-1-1 0,0 0 0,1 0 0,-1 1 0,0-1 0,0 0 0,1 0 0,-1 1 0,0-1 0,0 0 0,1 1 0,-1-1 0,0 0 0,0 1 0,0-1 0,0 0 0,0 1 0,1-1 0,-1 0 0,0 1 0,0-1 0,0 1 0,0-1 0,0 0 0,0 1 0,0 0 0,-16 8 0,-23 0 0,25-5 0,13 3 0,24 11 0,52 16 0,-71-32 0,3 1 0,-1 1 0,0-1 0,0 1 0,0 0 0,-1 0 0,1 0 0,-1 1 0,0 0 0,0 0 0,-1 0 0,1 1 0,5 9 0,-9-13 0,1 0 0,-1 1 0,0-1 0,0 1 0,-1-1 0,1 0 0,0 1 0,-1-1 0,1 1 0,-1-1 0,0 1 0,0 0 0,0-1 0,0 1 0,0-1 0,-1 1 0,1-1 0,-1 1 0,0-1 0,1 1 0,-1-1 0,0 0 0,0 1 0,-1-1 0,1 0 0,0 0 0,-1 0 0,0 0 0,1 0 0,-1 0 0,0 0 0,0 0 0,0-1 0,0 1 0,0-1 0,-4 3 0,2-2 0,1 1 0,-1-1 0,0 0 0,0 0 0,0 0 0,0-1 0,0 1 0,0-1 0,-1 0 0,1 0 0,0-1 0,-1 1 0,1-1 0,0 0 0,-1 0 0,1 0 0,-1-1 0,1 0 0,0 1 0,-1-2 0,1 1 0,-5-2 0,9 2 2,-1 1 0,0 0 1,1-1-1,-1 1 0,1-1 0,-1 1 0,1-1 0,0 1 0,-1-1 0,1 0 1,-1 1-1,1-1 0,0 1 0,0-1 0,-1 0 0,1 1 0,0-1 0,0 0 1,0 1-1,0-1 0,0 0 0,0 0 0,0 1 0,0-1 0,0 0 0,0 1 0,0-1 1,0 0-1,0 1 0,0-1 0,1-1 0,13-19-792,-11 17 147,12-14-6183</inkml:trace>
  <inkml:trace contextRef="#ctx0" brushRef="#br0" timeOffset="3700.93">730 210 24575,'90'-23'0,"-93"23"0,1 1 0,0-1 0,-1 0 0,1 0 0,0 0 0,0 0 0,-1 0 0,1 0 0,0-1 0,0 1 0,-1-1 0,1 1 0,0-1 0,0 0 0,-4-2 0,-35-20 0,39 22 0,-10-4 0,0 0 0,-1 0 0,0 2 0,1-1 0,-1 2 0,0 0 0,0 0 0,0 1 0,-1 1 0,-20 1 0,33-1 0,1 0 0,0 0 0,-1 0 0,1 0 0,-1-1 0,1 1 0,-1 0 0,1 0 0,0 0 0,-1 0 0,1 0 0,-1 0 0,1 0 0,-1 0 0,1 0 0,-1 0 0,1 0 0,-1 0 0,1 0 0,0 0 0,-1 1 0,1-1 0,-1 0 0,1 0 0,0 0 0,-1 1 0,1-1 0,0 0 0,-1 1 0,1-1 0,0 0 0,-1 0 0,1 1 0,0-1 0,-1 1 0,1-1 0,0 0 0,0 1 0,0-1 0,-1 1 0,1-1 0,0 0 0,0 1 0,0-1 0,0 1 0,0 0 0,15 18 0,2 3 0,-16-22 0,-1 0 0,0 1 0,0-1 0,1 1 0,-1-1 0,0 1 0,0-1 0,0 1 0,1-1 0,-1 1 0,0-1 0,0 1 0,0 0 0,0-1 0,0 1 0,0-1 0,0 1 0,0-1 0,0 1 0,-1-1 0,1 1 0,0-1 0,0 1 0,0-1 0,-1 1 0,1-1 0,0 1 0,0-1 0,-1 1 0,1-1 0,0 0 0,-1 1 0,1-1 0,-1 1 0,1-1 0,0 0 0,-2 1 0,-5 2 0,0 0 0,0 0 0,0-1 0,-1 0 0,1 0 0,-1-1 0,1 0 0,-1 0 0,-9 0 0,-70-5 0,81 3 0,-1 0 0,1 0 0,0-1 0,0 0 0,0 0 0,1 0 0,-1-1 0,1 0 0,-1 0 0,1 0 0,0-1 0,-7-5 0,10 7 0,1 1 0,-1-1 0,1 0 0,-1 1 0,1-1 0,0 0 0,0 0 0,0 0 0,0 0 0,0 0 0,0 0 0,1 0 0,-1 0 0,1 0 0,-1 0 0,1 0 0,0 0 0,-1 0 0,1-1 0,0 1 0,1 0 0,-1 0 0,0 0 0,1 0 0,-1 0 0,1 0 0,0-1 0,-1 1 0,1 0 0,0 1 0,0-1 0,0 0 0,1 0 0,-1 0 0,0 1 0,1-1 0,2-2 0,1-2 0,43-41 0,-45 45 0,-1 0 0,0 0 0,0 0 0,1 0 0,-1 0 0,1 1 0,0-1 0,-1 1 0,1 0 0,0 0 0,0 0 0,0 0 0,-1 1 0,1-1 0,0 1 0,0-1 0,0 1 0,6 0 0,-8 1 0,1 0 0,-1 0 0,0 0 0,1 0 0,-1 0 0,0 0 0,0 0 0,1 0 0,-1 0 0,0 1 0,0-1 0,0 0 0,-1 1 0,1-1 0,0 1 0,0-1 0,-1 1 0,1 0 0,-1-1 0,1 1 0,-1 2 0,6 43 0,-4-25 0,-2-18 0,1 0 0,-1 0 0,1 0 0,0 0 0,0 0 0,0 0 0,1 0 0,-1 0 0,1-1 0,0 1 0,0-1 0,0 1 0,1-1 0,-1 0 0,1 0 0,0 0 0,0 0 0,0 0 0,0-1 0,0 1 0,0-1 0,1 0 0,-1 0 0,1 0 0,0 0 0,-1-1 0,1 1 0,0-1 0,0 0 0,0 0 0,0-1 0,0 1 0,0-1 0,8 0 0,10 0 0,-1-1 0,1-1 0,31-7 0,17-2 0,-68 10 0,0 1 0,0 0 0,0 0 0,-1 0 0,1 0 0,0 0 0,0 1 0,-1-1 0,1 1 0,0-1 0,-1 1 0,1-1 0,0 1 0,-1 0 0,1 0 0,-1 0 0,1 0 0,-1 0 0,1 0 0,-1 0 0,0 0 0,1 1 0,-1-1 0,2 3 0,-1 0 0,-1 0 0,1 0 0,0 0 0,-1 0 0,0 0 0,0 0 0,0 0 0,-1 0 0,1 1 0,-1 5 0,0-3 0,0 1 0,0 0 0,-1-1 0,0 1 0,-1-1 0,0 1 0,0-1 0,0 0 0,-1 0 0,0 0 0,-7 12 0,9-18 0,0 0 0,1-1 0,-1 1 0,0 0 0,1-1 0,-1 1 0,0-1 0,0 1 0,0-1 0,1 1 0,-1-1 0,0 1 0,0-1 0,0 0 0,0 1 0,0-1 0,0 0 0,0 0 0,0 0 0,0 0 0,0 0 0,0 0 0,0 0 0,0 0 0,0 0 0,0 0 0,0-1 0,1 1 0,-1 0 0,0-1 0,0 1 0,0 0 0,0-1 0,0 1 0,0-1 0,1 0 0,-1 1 0,0-1 0,1 0 0,-1 1 0,0-1 0,1 0 0,-1 0 0,1 1 0,-1-1 0,1 0 0,-1 0 0,1 0 0,-1-1 0,-21-48 0,21 47 0,-7-22 0,2 0 0,-4-30 0,9 53 0,3 14 0,4-4 0,2-20 0,0-23 0,-7 34 0,-1 0 0,0-1 0,1 1 0,-1 0 0,0-1 0,0 1 0,0 0 0,0-1 0,0 1 0,0 0 0,0 0 0,-1-1 0,1 1 0,0 0 0,-1 0 0,1-1 0,-1 1 0,1 0 0,-1 0 0,0 0 0,1 0 0,-1 0 0,-1-2 0,-31 27 0,21-16-105,0-1 0,-1-1 0,0 0 0,0-1 0,0 0 0,0-1 0,-1 0 0,0-1 0,0-1 0,1 0 0,-2-1 0,-21-1 0,13 0-672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4:55:52.4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 0 2457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9T14:55:51.5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5'0'0,"5"0"0,2 0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02286-795D-4892-B934-055C0FC5B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6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ريم ايمن عبدالفتاح ابراهيم شريف</cp:lastModifiedBy>
  <cp:revision>41</cp:revision>
  <cp:lastPrinted>2019-03-21T08:01:00Z</cp:lastPrinted>
  <dcterms:created xsi:type="dcterms:W3CDTF">2020-11-02T18:22:00Z</dcterms:created>
  <dcterms:modified xsi:type="dcterms:W3CDTF">2022-12-30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